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FDD3C" w14:textId="77777777" w:rsidR="008C3F16" w:rsidRPr="001A41D2" w:rsidRDefault="001A41D2" w:rsidP="001A41D2">
      <w:pPr>
        <w:pStyle w:val="TitleMaJER"/>
        <w:ind w:firstLine="0"/>
        <w:rPr>
          <w:sz w:val="28"/>
          <w:szCs w:val="28"/>
        </w:rPr>
      </w:pPr>
      <w:r w:rsidRPr="001A41D2">
        <w:rPr>
          <w:sz w:val="28"/>
          <w:szCs w:val="28"/>
        </w:rPr>
        <w:t xml:space="preserve">Title – Not More Than 12 Words Times New Roman Font Size </w:t>
      </w:r>
      <w:r w:rsidRPr="001A41D2">
        <w:rPr>
          <w:sz w:val="28"/>
          <w:szCs w:val="28"/>
          <w:lang w:val="id-ID"/>
        </w:rPr>
        <w:t>14</w:t>
      </w:r>
      <w:r w:rsidRPr="001A41D2">
        <w:rPr>
          <w:sz w:val="28"/>
          <w:szCs w:val="28"/>
        </w:rPr>
        <w:t xml:space="preserve">, Bold, Centred, </w:t>
      </w:r>
      <w:r w:rsidR="003D65BB">
        <w:rPr>
          <w:sz w:val="28"/>
          <w:szCs w:val="28"/>
        </w:rPr>
        <w:t>Capitalize Each Word</w:t>
      </w:r>
    </w:p>
    <w:p w14:paraId="51C700DE" w14:textId="77777777" w:rsidR="002E5CF2" w:rsidRDefault="002E5CF2" w:rsidP="002E5CF2">
      <w:pPr>
        <w:pStyle w:val="ISI"/>
        <w:ind w:left="990" w:right="1736" w:firstLine="0"/>
        <w:jc w:val="center"/>
        <w:rPr>
          <w:rFonts w:ascii="Times New Roman" w:hAnsi="Times New Roman"/>
          <w:sz w:val="18"/>
          <w:szCs w:val="18"/>
        </w:rPr>
      </w:pPr>
      <w:r w:rsidRPr="002E5CF2">
        <w:rPr>
          <w:rFonts w:ascii="Times New Roman" w:hAnsi="Times New Roman"/>
          <w:sz w:val="18"/>
          <w:szCs w:val="18"/>
        </w:rPr>
        <w:t>(The title of the paper should be concise and informative. Titles are often used in information-retrieval systems. Avoid abbreviations and formulae where possible.)</w:t>
      </w:r>
    </w:p>
    <w:p w14:paraId="5A7915B8" w14:textId="77777777" w:rsidR="001A41D2" w:rsidRDefault="001A41D2" w:rsidP="002E5CF2">
      <w:pPr>
        <w:pStyle w:val="ISI"/>
        <w:ind w:left="990" w:right="1736" w:firstLine="0"/>
        <w:jc w:val="center"/>
        <w:rPr>
          <w:rFonts w:ascii="Times New Roman" w:hAnsi="Times New Roman"/>
          <w:sz w:val="18"/>
          <w:szCs w:val="18"/>
        </w:rPr>
      </w:pPr>
    </w:p>
    <w:p w14:paraId="72432236" w14:textId="77777777" w:rsidR="001A41D2" w:rsidRDefault="00B15E29" w:rsidP="002E5CF2">
      <w:pPr>
        <w:pStyle w:val="ISI"/>
        <w:ind w:left="990" w:right="1736" w:firstLine="0"/>
        <w:jc w:val="center"/>
        <w:rPr>
          <w:rFonts w:ascii="Times New Roman" w:eastAsia="MS Mincho" w:hAnsi="Times New Roman"/>
          <w:color w:val="auto"/>
          <w:sz w:val="22"/>
          <w:szCs w:val="22"/>
          <w:lang w:eastAsia="id-ID"/>
        </w:rPr>
      </w:pPr>
      <w:r w:rsidRPr="00B15E29">
        <w:rPr>
          <w:rFonts w:ascii="Times New Roman" w:eastAsia="MS Mincho" w:hAnsi="Times New Roman"/>
          <w:color w:val="auto"/>
          <w:sz w:val="22"/>
          <w:szCs w:val="22"/>
          <w:lang w:eastAsia="id-ID"/>
        </w:rPr>
        <w:t>First Author 1,*, Second Author 2, Third Author 3 (11pt)</w:t>
      </w:r>
    </w:p>
    <w:p w14:paraId="148460D0" w14:textId="77777777" w:rsidR="00B15E29" w:rsidRPr="00B15E29" w:rsidRDefault="00B15E29" w:rsidP="00B15E29">
      <w:pPr>
        <w:pStyle w:val="ISI"/>
        <w:ind w:left="990" w:right="1736"/>
        <w:jc w:val="center"/>
        <w:rPr>
          <w:rFonts w:ascii="Times New Roman" w:hAnsi="Times New Roman"/>
          <w:sz w:val="18"/>
          <w:szCs w:val="18"/>
        </w:rPr>
      </w:pPr>
      <w:r w:rsidRPr="00B15E29">
        <w:rPr>
          <w:rFonts w:ascii="Times New Roman" w:hAnsi="Times New Roman"/>
          <w:sz w:val="18"/>
          <w:szCs w:val="18"/>
        </w:rPr>
        <w:t>1 First affiliation, Address, City and Postcode, Country (9pt)</w:t>
      </w:r>
    </w:p>
    <w:p w14:paraId="3582D452" w14:textId="77777777" w:rsidR="00B15E29" w:rsidRPr="00B15E29" w:rsidRDefault="00B15E29" w:rsidP="00B15E29">
      <w:pPr>
        <w:pStyle w:val="ISI"/>
        <w:ind w:left="990" w:right="1736"/>
        <w:jc w:val="center"/>
        <w:rPr>
          <w:rFonts w:ascii="Times New Roman" w:hAnsi="Times New Roman"/>
          <w:sz w:val="18"/>
          <w:szCs w:val="18"/>
        </w:rPr>
      </w:pPr>
      <w:r w:rsidRPr="00B15E29">
        <w:rPr>
          <w:rFonts w:ascii="Times New Roman" w:hAnsi="Times New Roman"/>
          <w:sz w:val="18"/>
          <w:szCs w:val="18"/>
        </w:rPr>
        <w:t>2 Second affiliation, Address, City and Postcode, Country (9pt)</w:t>
      </w:r>
    </w:p>
    <w:p w14:paraId="77180F93" w14:textId="77777777" w:rsidR="00B15E29" w:rsidRPr="00B15E29" w:rsidRDefault="00B15E29" w:rsidP="00B15E29">
      <w:pPr>
        <w:pStyle w:val="ISI"/>
        <w:ind w:left="990" w:right="1736"/>
        <w:jc w:val="center"/>
        <w:rPr>
          <w:rFonts w:ascii="Times New Roman" w:hAnsi="Times New Roman"/>
          <w:sz w:val="18"/>
          <w:szCs w:val="18"/>
        </w:rPr>
      </w:pPr>
      <w:r w:rsidRPr="00B15E29">
        <w:rPr>
          <w:rFonts w:ascii="Times New Roman" w:hAnsi="Times New Roman"/>
          <w:sz w:val="18"/>
          <w:szCs w:val="18"/>
        </w:rPr>
        <w:t>1 Email First Author*; 2 Email Second Author; 3 Email Third Author (9pt)</w:t>
      </w:r>
      <w:r w:rsidR="00313377" w:rsidRPr="00313377">
        <w:rPr>
          <w:i/>
          <w:noProof/>
          <w:sz w:val="18"/>
          <w:lang w:val="id-ID" w:eastAsia="id-ID"/>
        </w:rPr>
        <w:t xml:space="preserve"> </w:t>
      </w:r>
    </w:p>
    <w:p w14:paraId="711A66AC" w14:textId="77777777" w:rsidR="00B15E29" w:rsidRPr="00B15E29" w:rsidRDefault="00B15E29" w:rsidP="00B15E29">
      <w:pPr>
        <w:pStyle w:val="ISI"/>
        <w:ind w:left="990" w:right="1736" w:firstLine="0"/>
        <w:jc w:val="center"/>
        <w:rPr>
          <w:rFonts w:ascii="Times New Roman" w:hAnsi="Times New Roman"/>
          <w:sz w:val="18"/>
          <w:szCs w:val="18"/>
        </w:rPr>
      </w:pPr>
      <w:r w:rsidRPr="00B15E29">
        <w:rPr>
          <w:rFonts w:ascii="Times New Roman" w:hAnsi="Times New Roman"/>
          <w:sz w:val="18"/>
          <w:szCs w:val="18"/>
        </w:rPr>
        <w:t>* corresponding author</w:t>
      </w:r>
    </w:p>
    <w:p w14:paraId="1BA1189B" w14:textId="463C462D" w:rsidR="00B15E29" w:rsidRDefault="003C153A" w:rsidP="006C7009">
      <w:pPr>
        <w:pStyle w:val="Affiliation"/>
        <w:jc w:val="left"/>
        <w:rPr>
          <w:i w:val="0"/>
          <w:sz w:val="18"/>
          <w:lang w:val="en-US"/>
        </w:rPr>
      </w:pPr>
      <w:r>
        <w:rPr>
          <w:i w:val="0"/>
          <w:sz w:val="18"/>
          <w:lang w:val="id-ID"/>
        </w:rPr>
        <w:t xml:space="preserve">Received: </w:t>
      </w:r>
      <w:r w:rsidR="00B15E29">
        <w:rPr>
          <w:i w:val="0"/>
          <w:sz w:val="18"/>
          <w:lang w:val="en-US"/>
        </w:rPr>
        <w:tab/>
      </w:r>
      <w:r w:rsidR="00B15E29">
        <w:rPr>
          <w:i w:val="0"/>
          <w:sz w:val="18"/>
          <w:lang w:val="en-US"/>
        </w:rPr>
        <w:tab/>
      </w:r>
      <w:r w:rsidR="00B15E29">
        <w:rPr>
          <w:i w:val="0"/>
          <w:sz w:val="18"/>
          <w:lang w:val="en-US"/>
        </w:rPr>
        <w:tab/>
        <w:t xml:space="preserve">Revised: </w:t>
      </w:r>
      <w:r w:rsidR="006C7009">
        <w:rPr>
          <w:i w:val="0"/>
          <w:sz w:val="18"/>
          <w:lang w:val="en-US"/>
        </w:rPr>
        <w:tab/>
      </w:r>
      <w:r w:rsidR="006C7009">
        <w:rPr>
          <w:i w:val="0"/>
          <w:sz w:val="18"/>
          <w:lang w:val="en-US"/>
        </w:rPr>
        <w:tab/>
        <w:t xml:space="preserve">Accepted </w:t>
      </w:r>
      <w:r w:rsidR="00B15E29">
        <w:rPr>
          <w:i w:val="0"/>
          <w:sz w:val="18"/>
          <w:lang w:val="en-US"/>
        </w:rPr>
        <w:tab/>
      </w:r>
      <w:r w:rsidR="00B15E29">
        <w:rPr>
          <w:i w:val="0"/>
          <w:sz w:val="18"/>
          <w:lang w:val="en-US"/>
        </w:rPr>
        <w:tab/>
      </w:r>
      <w:r w:rsidR="001D6C7C">
        <w:rPr>
          <w:i w:val="0"/>
          <w:sz w:val="18"/>
          <w:lang w:val="en-US"/>
        </w:rPr>
        <w:t>Published</w:t>
      </w:r>
      <w:r w:rsidR="00B15E29">
        <w:rPr>
          <w:i w:val="0"/>
          <w:sz w:val="18"/>
          <w:lang w:val="en-US"/>
        </w:rPr>
        <w:t xml:space="preserve">: </w:t>
      </w:r>
      <w:r>
        <w:rPr>
          <w:i w:val="0"/>
          <w:sz w:val="18"/>
          <w:lang w:val="en-US"/>
        </w:rPr>
        <w:tab/>
      </w:r>
    </w:p>
    <w:p w14:paraId="0E39AC75" w14:textId="77777777" w:rsidR="00065665" w:rsidRPr="00B15E29" w:rsidRDefault="003C153A" w:rsidP="000120A7">
      <w:pPr>
        <w:pStyle w:val="Affiliation"/>
        <w:jc w:val="left"/>
        <w:rPr>
          <w:lang w:val="en-US"/>
        </w:rPr>
      </w:pPr>
      <w:r>
        <w:rPr>
          <w:i w:val="0"/>
          <w:sz w:val="18"/>
          <w:lang w:val="id-ID"/>
        </w:rPr>
        <w:tab/>
      </w:r>
    </w:p>
    <w:p w14:paraId="5599B62E" w14:textId="77777777" w:rsidR="001F28CA" w:rsidRPr="001618F4" w:rsidRDefault="004556C9" w:rsidP="00065665">
      <w:pPr>
        <w:pStyle w:val="AbstractTitleMaJER"/>
        <w:ind w:left="851" w:right="851"/>
        <w:rPr>
          <w:sz w:val="18"/>
        </w:rPr>
      </w:pPr>
      <w:r>
        <w:rPr>
          <w:i/>
          <w:noProof/>
          <w:sz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500FB4E" wp14:editId="41B5E815">
                <wp:simplePos x="0" y="0"/>
                <wp:positionH relativeFrom="column">
                  <wp:posOffset>-480060</wp:posOffset>
                </wp:positionH>
                <wp:positionV relativeFrom="paragraph">
                  <wp:posOffset>159385</wp:posOffset>
                </wp:positionV>
                <wp:extent cx="942975" cy="800100"/>
                <wp:effectExtent l="0" t="19050" r="47625" b="38100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800100"/>
                        </a:xfrm>
                        <a:prstGeom prst="rightArrow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53E9FE" w14:textId="77777777" w:rsidR="00313377" w:rsidRPr="004556C9" w:rsidRDefault="00313377" w:rsidP="00313377">
                            <w:pPr>
                              <w:jc w:val="center"/>
                              <w:rPr>
                                <w:sz w:val="16"/>
                                <w:lang w:val="id-ID"/>
                              </w:rPr>
                            </w:pPr>
                            <w:r w:rsidRPr="004556C9">
                              <w:rPr>
                                <w:sz w:val="16"/>
                                <w:lang w:val="id-ID"/>
                              </w:rPr>
                              <w:t>Left indent: 1.5 cm</w:t>
                            </w:r>
                          </w:p>
                          <w:p w14:paraId="39446F0B" w14:textId="77777777" w:rsidR="00313377" w:rsidRDefault="00313377" w:rsidP="003133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00FB4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left:0;text-align:left;margin-left:-37.8pt;margin-top:12.55pt;width:74.25pt;height:63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" adj="12436" fillcolor="white [3201]" strokecolor="black [3200]" strokeweight="1pt">
                <v:textbox>
                  <w:txbxContent>
                    <w:p w14:paraId="0753E9FE" w14:textId="77777777" w:rsidR="00313377" w:rsidRPr="004556C9" w:rsidRDefault="00313377" w:rsidP="00313377">
                      <w:pPr>
                        <w:jc w:val="center"/>
                        <w:rPr>
                          <w:sz w:val="16"/>
                          <w:lang w:val="id-ID"/>
                        </w:rPr>
                      </w:pPr>
                      <w:r w:rsidRPr="004556C9">
                        <w:rPr>
                          <w:sz w:val="16"/>
                          <w:lang w:val="id-ID"/>
                        </w:rPr>
                        <w:t>Left indent: 1.5 cm</w:t>
                      </w:r>
                    </w:p>
                    <w:p w14:paraId="39446F0B" w14:textId="77777777" w:rsidR="00313377" w:rsidRDefault="00313377" w:rsidP="0031337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E6AE9" w:rsidRPr="001618F4">
        <w:rPr>
          <w:sz w:val="18"/>
        </w:rPr>
        <w:t>Abstract</w:t>
      </w:r>
    </w:p>
    <w:p w14:paraId="04EEECF7" w14:textId="77777777" w:rsidR="001F28CA" w:rsidRPr="002E5CF2" w:rsidRDefault="004556C9" w:rsidP="00065665">
      <w:pPr>
        <w:pStyle w:val="AbstractText"/>
        <w:spacing w:before="0" w:after="0"/>
        <w:ind w:left="851" w:right="851"/>
        <w:rPr>
          <w:sz w:val="22"/>
          <w:szCs w:val="22"/>
        </w:rPr>
      </w:pPr>
      <w:r>
        <w:rPr>
          <w:noProof/>
          <w:sz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953422" wp14:editId="48FDF9A2">
                <wp:simplePos x="0" y="0"/>
                <wp:positionH relativeFrom="column">
                  <wp:posOffset>4521200</wp:posOffset>
                </wp:positionH>
                <wp:positionV relativeFrom="paragraph">
                  <wp:posOffset>27940</wp:posOffset>
                </wp:positionV>
                <wp:extent cx="952500" cy="771525"/>
                <wp:effectExtent l="0" t="0" r="19050" b="28575"/>
                <wp:wrapNone/>
                <wp:docPr id="8" name="Lef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771525"/>
                        </a:xfrm>
                        <a:prstGeom prst="leftArrow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3B4A70" w14:textId="77777777" w:rsidR="004556C9" w:rsidRPr="004556C9" w:rsidRDefault="004556C9" w:rsidP="004556C9">
                            <w:pPr>
                              <w:jc w:val="center"/>
                              <w:rPr>
                                <w:sz w:val="16"/>
                                <w:lang w:val="id-ID"/>
                              </w:rPr>
                            </w:pPr>
                            <w:r w:rsidRPr="004556C9">
                              <w:rPr>
                                <w:sz w:val="16"/>
                                <w:lang w:val="id-ID"/>
                              </w:rPr>
                              <w:t>Right indent: 1.5 cm</w:t>
                            </w:r>
                          </w:p>
                          <w:p w14:paraId="51A39862" w14:textId="77777777" w:rsidR="004556C9" w:rsidRPr="004556C9" w:rsidRDefault="004556C9" w:rsidP="004556C9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A95342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8" o:spid="_x0000_s1027" type="#_x0000_t66" style="position:absolute;left:0;text-align:left;margin-left:356pt;margin-top:2.2pt;width:75pt;height:60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" adj="8748" fillcolor="white [3201]" strokecolor="black [3200]" strokeweight="1pt">
                <v:textbox>
                  <w:txbxContent>
                    <w:p w14:paraId="643B4A70" w14:textId="77777777" w:rsidR="004556C9" w:rsidRPr="004556C9" w:rsidRDefault="004556C9" w:rsidP="004556C9">
                      <w:pPr>
                        <w:jc w:val="center"/>
                        <w:rPr>
                          <w:sz w:val="16"/>
                          <w:lang w:val="id-ID"/>
                        </w:rPr>
                      </w:pPr>
                      <w:r w:rsidRPr="004556C9">
                        <w:rPr>
                          <w:sz w:val="16"/>
                          <w:lang w:val="id-ID"/>
                        </w:rPr>
                        <w:t>Right indent: 1.5 cm</w:t>
                      </w:r>
                    </w:p>
                    <w:p w14:paraId="51A39862" w14:textId="77777777" w:rsidR="004556C9" w:rsidRPr="004556C9" w:rsidRDefault="004556C9" w:rsidP="004556C9">
                      <w:pPr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28CA" w:rsidRPr="002E5CF2">
        <w:rPr>
          <w:sz w:val="22"/>
          <w:szCs w:val="22"/>
        </w:rPr>
        <w:t>The abstract should be written in one paragra</w:t>
      </w:r>
      <w:r w:rsidR="000210C0" w:rsidRPr="002E5CF2">
        <w:rPr>
          <w:sz w:val="22"/>
          <w:szCs w:val="22"/>
        </w:rPr>
        <w:t>ph and should be not more than 2</w:t>
      </w:r>
      <w:r w:rsidR="001F28CA" w:rsidRPr="002E5CF2">
        <w:rPr>
          <w:sz w:val="22"/>
          <w:szCs w:val="22"/>
        </w:rPr>
        <w:t xml:space="preserve">00 words. </w:t>
      </w:r>
      <w:r w:rsidR="00156AD1" w:rsidRPr="002E5CF2">
        <w:rPr>
          <w:sz w:val="22"/>
          <w:szCs w:val="22"/>
        </w:rPr>
        <w:t>TNR</w:t>
      </w:r>
      <w:r w:rsidR="001F28CA" w:rsidRPr="002E5CF2">
        <w:rPr>
          <w:sz w:val="22"/>
          <w:szCs w:val="22"/>
        </w:rPr>
        <w:t xml:space="preserve">, font </w:t>
      </w:r>
      <w:r w:rsidR="00156AD1" w:rsidRPr="002E5CF2">
        <w:rPr>
          <w:sz w:val="22"/>
          <w:szCs w:val="22"/>
        </w:rPr>
        <w:t xml:space="preserve">size </w:t>
      </w:r>
      <w:r w:rsidR="002E5CF2" w:rsidRPr="002E5CF2">
        <w:rPr>
          <w:sz w:val="22"/>
          <w:szCs w:val="22"/>
          <w:lang w:val="id-ID"/>
        </w:rPr>
        <w:t>11</w:t>
      </w:r>
      <w:r w:rsidR="001F28CA" w:rsidRPr="002E5CF2">
        <w:rPr>
          <w:sz w:val="22"/>
          <w:szCs w:val="22"/>
        </w:rPr>
        <w:t xml:space="preserve">, single spacing. </w:t>
      </w:r>
      <w:r w:rsidR="001E6AE9" w:rsidRPr="002E5CF2">
        <w:rPr>
          <w:sz w:val="22"/>
          <w:szCs w:val="22"/>
        </w:rPr>
        <w:t>Follow the following pattern: General statement about the importance of the topic, gap in literature or discrepancies between theories and practices, purpose of study, method, main findings, and conclusion.</w:t>
      </w:r>
    </w:p>
    <w:p w14:paraId="5D056292" w14:textId="77777777" w:rsidR="002E5CF2" w:rsidRPr="002E5CF2" w:rsidRDefault="002E5CF2" w:rsidP="00065665">
      <w:pPr>
        <w:pStyle w:val="AbstractText"/>
        <w:spacing w:before="0" w:after="0"/>
        <w:ind w:left="851" w:right="851"/>
        <w:rPr>
          <w:sz w:val="22"/>
          <w:szCs w:val="22"/>
        </w:rPr>
      </w:pPr>
    </w:p>
    <w:p w14:paraId="32A366A3" w14:textId="77777777" w:rsidR="002E5CF2" w:rsidRPr="002E5CF2" w:rsidRDefault="002E5CF2" w:rsidP="00065665">
      <w:pPr>
        <w:pStyle w:val="AbstractText"/>
        <w:spacing w:before="0" w:after="0"/>
        <w:ind w:left="851" w:right="851"/>
        <w:rPr>
          <w:sz w:val="22"/>
          <w:szCs w:val="22"/>
        </w:rPr>
      </w:pPr>
    </w:p>
    <w:p w14:paraId="41A54EC3" w14:textId="77777777" w:rsidR="001F28CA" w:rsidRPr="002E5CF2" w:rsidRDefault="001F28CA" w:rsidP="00065665">
      <w:pPr>
        <w:ind w:left="851" w:right="851"/>
        <w:rPr>
          <w:b/>
          <w:sz w:val="22"/>
          <w:szCs w:val="22"/>
          <w:lang w:val="en-GB"/>
        </w:rPr>
      </w:pPr>
    </w:p>
    <w:p w14:paraId="7DCB569E" w14:textId="77777777" w:rsidR="00065665" w:rsidRPr="002E5CF2" w:rsidRDefault="001F28CA" w:rsidP="00065665">
      <w:pPr>
        <w:pStyle w:val="KEYWORDSMaJER"/>
        <w:ind w:left="851" w:right="851"/>
        <w:rPr>
          <w:b w:val="0"/>
          <w:sz w:val="22"/>
          <w:szCs w:val="22"/>
          <w:lang w:val="id-ID"/>
        </w:rPr>
      </w:pPr>
      <w:r w:rsidRPr="002E5CF2">
        <w:rPr>
          <w:sz w:val="22"/>
          <w:szCs w:val="22"/>
        </w:rPr>
        <w:t>K</w:t>
      </w:r>
      <w:r w:rsidR="001E6AE9" w:rsidRPr="002E5CF2">
        <w:rPr>
          <w:sz w:val="22"/>
          <w:szCs w:val="22"/>
        </w:rPr>
        <w:t>eywords</w:t>
      </w:r>
      <w:r w:rsidRPr="002E5CF2">
        <w:rPr>
          <w:sz w:val="22"/>
          <w:szCs w:val="22"/>
        </w:rPr>
        <w:t xml:space="preserve">: </w:t>
      </w:r>
      <w:r w:rsidRPr="002E5CF2">
        <w:rPr>
          <w:b w:val="0"/>
          <w:sz w:val="22"/>
          <w:szCs w:val="22"/>
        </w:rPr>
        <w:t>Keyword one, keyword two, keyword three, keyword four, keyword five</w:t>
      </w:r>
      <w:r w:rsidR="00156AD1" w:rsidRPr="002E5CF2">
        <w:rPr>
          <w:b w:val="0"/>
          <w:sz w:val="22"/>
          <w:szCs w:val="22"/>
        </w:rPr>
        <w:t xml:space="preserve"> -</w:t>
      </w:r>
      <w:r w:rsidR="002E5CF2" w:rsidRPr="002E5CF2">
        <w:rPr>
          <w:b w:val="0"/>
          <w:sz w:val="22"/>
          <w:szCs w:val="22"/>
        </w:rPr>
        <w:t xml:space="preserve"> TNR, 11</w:t>
      </w:r>
      <w:r w:rsidRPr="002E5CF2">
        <w:rPr>
          <w:b w:val="0"/>
          <w:sz w:val="22"/>
          <w:szCs w:val="22"/>
        </w:rPr>
        <w:t xml:space="preserve">, </w:t>
      </w:r>
      <w:r w:rsidR="00156AD1" w:rsidRPr="002E5CF2">
        <w:rPr>
          <w:b w:val="0"/>
          <w:sz w:val="22"/>
          <w:szCs w:val="22"/>
        </w:rPr>
        <w:t>single spacing</w:t>
      </w:r>
      <w:r w:rsidR="001E6AE9" w:rsidRPr="002E5CF2">
        <w:rPr>
          <w:b w:val="0"/>
          <w:sz w:val="22"/>
          <w:szCs w:val="22"/>
        </w:rPr>
        <w:t xml:space="preserve"> (no more than two lines)</w:t>
      </w:r>
    </w:p>
    <w:p w14:paraId="7CC6EC0C" w14:textId="77777777" w:rsidR="00065665" w:rsidRPr="001618F4" w:rsidRDefault="00065665" w:rsidP="00065665">
      <w:pPr>
        <w:pStyle w:val="KEYWORDSMaJER"/>
        <w:ind w:right="851"/>
        <w:rPr>
          <w:b w:val="0"/>
          <w:sz w:val="18"/>
          <w:lang w:val="id-ID"/>
        </w:rPr>
      </w:pPr>
    </w:p>
    <w:p w14:paraId="765A83EA" w14:textId="77777777" w:rsidR="00065665" w:rsidRPr="001618F4" w:rsidRDefault="00065665" w:rsidP="00065665">
      <w:pPr>
        <w:pStyle w:val="KEYWORDSMaJER"/>
        <w:ind w:right="851"/>
        <w:rPr>
          <w:b w:val="0"/>
          <w:sz w:val="18"/>
          <w:lang w:val="id-ID"/>
        </w:rPr>
      </w:pPr>
    </w:p>
    <w:p w14:paraId="09839615" w14:textId="77777777" w:rsidR="00065665" w:rsidRPr="001618F4" w:rsidRDefault="00065665" w:rsidP="004664C6">
      <w:pPr>
        <w:pStyle w:val="KEYWORDSMaJER"/>
        <w:ind w:right="851" w:firstLine="720"/>
        <w:rPr>
          <w:b w:val="0"/>
          <w:sz w:val="18"/>
          <w:lang w:val="id-ID"/>
        </w:rPr>
      </w:pPr>
    </w:p>
    <w:p w14:paraId="182150AA" w14:textId="77777777" w:rsidR="008C3F16" w:rsidRPr="001618F4" w:rsidRDefault="003C153A" w:rsidP="00065665">
      <w:pPr>
        <w:pStyle w:val="SectionHeadingMaJER"/>
        <w:spacing w:before="0" w:line="240" w:lineRule="auto"/>
        <w:rPr>
          <w:rStyle w:val="Emphasis"/>
          <w:lang w:val="id-ID"/>
        </w:rPr>
      </w:pPr>
      <w:r>
        <w:t>Main headings – F</w:t>
      </w:r>
      <w:r w:rsidRPr="001618F4">
        <w:t xml:space="preserve">ont size 12, bold, </w:t>
      </w:r>
      <w:r>
        <w:t>Sentence case</w:t>
      </w:r>
      <w:r w:rsidR="003A5709" w:rsidRPr="001618F4">
        <w:rPr>
          <w:rStyle w:val="Emphasis"/>
        </w:rPr>
        <w:t xml:space="preserve"> </w:t>
      </w:r>
    </w:p>
    <w:p w14:paraId="5120439A" w14:textId="77777777" w:rsidR="00065665" w:rsidRPr="001618F4" w:rsidRDefault="00065665" w:rsidP="00065665">
      <w:pPr>
        <w:pStyle w:val="BodytextMaJER"/>
        <w:rPr>
          <w:b/>
          <w:lang w:val="id-ID"/>
        </w:rPr>
      </w:pPr>
      <w:r w:rsidRPr="001618F4">
        <w:rPr>
          <w:b/>
          <w:lang w:val="id-ID"/>
        </w:rPr>
        <w:t>Sub</w:t>
      </w:r>
      <w:r w:rsidRPr="001618F4">
        <w:rPr>
          <w:b/>
        </w:rPr>
        <w:t xml:space="preserve">headings – Font size 12, Bold, </w:t>
      </w:r>
      <w:r w:rsidRPr="001618F4">
        <w:rPr>
          <w:b/>
          <w:lang w:val="id-ID"/>
        </w:rPr>
        <w:t>Sentence case</w:t>
      </w:r>
    </w:p>
    <w:p w14:paraId="5DCE4D79" w14:textId="77777777" w:rsidR="00065665" w:rsidRPr="001618F4" w:rsidRDefault="00065665" w:rsidP="00065665">
      <w:pPr>
        <w:pStyle w:val="BodytextMaJER"/>
        <w:rPr>
          <w:b/>
          <w:i/>
          <w:lang w:val="id-ID"/>
        </w:rPr>
      </w:pPr>
      <w:r w:rsidRPr="001618F4">
        <w:rPr>
          <w:b/>
          <w:i/>
          <w:lang w:val="id-ID"/>
        </w:rPr>
        <w:t>Sub</w:t>
      </w:r>
      <w:r w:rsidRPr="001618F4">
        <w:rPr>
          <w:b/>
          <w:i/>
        </w:rPr>
        <w:t xml:space="preserve">headings – Font size 12, Bold, </w:t>
      </w:r>
      <w:r w:rsidRPr="001618F4">
        <w:rPr>
          <w:b/>
          <w:i/>
          <w:lang w:val="id-ID"/>
        </w:rPr>
        <w:t>Italic, Sentence case</w:t>
      </w:r>
    </w:p>
    <w:p w14:paraId="4E7F15B0" w14:textId="77777777" w:rsidR="00065665" w:rsidRPr="001618F4" w:rsidRDefault="00065665" w:rsidP="00065665">
      <w:pPr>
        <w:pStyle w:val="BodytextMaJER"/>
        <w:rPr>
          <w:rStyle w:val="Emphasis"/>
          <w:b w:val="0"/>
          <w:lang w:val="id-ID"/>
        </w:rPr>
      </w:pPr>
    </w:p>
    <w:p w14:paraId="7C6FEF01" w14:textId="77777777" w:rsidR="00F07A2B" w:rsidRPr="00E63E81" w:rsidRDefault="000210C0" w:rsidP="00A10009">
      <w:pPr>
        <w:tabs>
          <w:tab w:val="left" w:pos="288"/>
        </w:tabs>
        <w:spacing w:after="120" w:line="228" w:lineRule="auto"/>
        <w:jc w:val="both"/>
        <w:rPr>
          <w:b/>
        </w:rPr>
      </w:pPr>
      <w:r w:rsidRPr="00E63E81">
        <w:rPr>
          <w:b/>
        </w:rPr>
        <w:t>The articl</w:t>
      </w:r>
      <w:r w:rsidR="004C661F">
        <w:rPr>
          <w:b/>
        </w:rPr>
        <w:t xml:space="preserve">e should be between </w:t>
      </w:r>
      <w:r w:rsidR="00470027">
        <w:rPr>
          <w:b/>
        </w:rPr>
        <w:t>4000-7000 words</w:t>
      </w:r>
      <w:r w:rsidR="004C661F">
        <w:rPr>
          <w:b/>
        </w:rPr>
        <w:t>,</w:t>
      </w:r>
      <w:r w:rsidRPr="00E63E81">
        <w:rPr>
          <w:b/>
        </w:rPr>
        <w:t xml:space="preserve"> </w:t>
      </w:r>
      <w:r w:rsidR="00B15E29" w:rsidRPr="00E63E81">
        <w:rPr>
          <w:b/>
        </w:rPr>
        <w:t>1</w:t>
      </w:r>
      <w:r w:rsidRPr="00E63E81">
        <w:rPr>
          <w:b/>
        </w:rPr>
        <w:t xml:space="preserve"> spaced, </w:t>
      </w:r>
      <w:r w:rsidRPr="00E63E81">
        <w:rPr>
          <w:b/>
          <w:lang w:val="id-ID"/>
        </w:rPr>
        <w:t>12</w:t>
      </w:r>
      <w:r w:rsidR="002E5CF2" w:rsidRPr="00E63E81">
        <w:rPr>
          <w:b/>
        </w:rPr>
        <w:t xml:space="preserve"> point Times New Roman font, in</w:t>
      </w:r>
      <w:r w:rsidRPr="00E63E81">
        <w:rPr>
          <w:b/>
        </w:rPr>
        <w:t xml:space="preserve">cluding references and appendices. Use </w:t>
      </w:r>
      <w:r w:rsidRPr="00E63E81">
        <w:rPr>
          <w:b/>
          <w:lang w:val="id-ID"/>
        </w:rPr>
        <w:t xml:space="preserve">no </w:t>
      </w:r>
      <w:r w:rsidRPr="00E63E81">
        <w:rPr>
          <w:b/>
        </w:rPr>
        <w:t xml:space="preserve">indent for the </w:t>
      </w:r>
      <w:r w:rsidRPr="00E63E81">
        <w:rPr>
          <w:b/>
          <w:lang w:val="id-ID"/>
        </w:rPr>
        <w:t xml:space="preserve">first </w:t>
      </w:r>
      <w:r w:rsidRPr="00E63E81">
        <w:rPr>
          <w:b/>
        </w:rPr>
        <w:t xml:space="preserve">paragraphs and do not leave a space between paragraphs. </w:t>
      </w:r>
    </w:p>
    <w:p w14:paraId="6D30F30B" w14:textId="77777777" w:rsidR="00F07A2B" w:rsidRPr="00E63E81" w:rsidRDefault="00F85588" w:rsidP="00F07A2B">
      <w:pPr>
        <w:tabs>
          <w:tab w:val="left" w:pos="288"/>
        </w:tabs>
        <w:spacing w:after="120" w:line="228" w:lineRule="auto"/>
        <w:ind w:firstLine="288"/>
        <w:jc w:val="both"/>
        <w:rPr>
          <w:b/>
        </w:rPr>
      </w:pPr>
      <w:r>
        <w:rPr>
          <w:b/>
          <w:lang w:val="id-ID"/>
        </w:rPr>
        <w:t>The following paragraphs are</w:t>
      </w:r>
      <w:r w:rsidR="002E5CF2" w:rsidRPr="00E63E81">
        <w:rPr>
          <w:b/>
          <w:lang w:val="id-ID"/>
        </w:rPr>
        <w:t xml:space="preserve"> indented first line 0.75cm.</w:t>
      </w:r>
      <w:r w:rsidR="00E63E81">
        <w:rPr>
          <w:b/>
          <w:lang w:val="id-ID"/>
        </w:rPr>
        <w:t xml:space="preserve"> Top margin: 3 cm, Bottom margin: 3 cm, Right margin: 4 cm, Left margin: 3 cm. Use mendeley for reference</w:t>
      </w:r>
      <w:r w:rsidR="00E63E81">
        <w:rPr>
          <w:b/>
          <w:color w:val="000000" w:themeColor="text1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09E8EC9A" w14:textId="77777777" w:rsidR="000210C0" w:rsidRPr="00F07A2B" w:rsidRDefault="000210C0" w:rsidP="00065665">
      <w:pPr>
        <w:pStyle w:val="BodytextMaJER"/>
        <w:rPr>
          <w:rStyle w:val="Emphasis"/>
          <w:lang w:val="en-US"/>
        </w:rPr>
      </w:pPr>
    </w:p>
    <w:p w14:paraId="47C9904F" w14:textId="77777777" w:rsidR="00065665" w:rsidRPr="001618F4" w:rsidRDefault="003C153A" w:rsidP="00065665">
      <w:pPr>
        <w:pStyle w:val="BodytextMaJER"/>
        <w:rPr>
          <w:b/>
        </w:rPr>
      </w:pPr>
      <w:r w:rsidRPr="001618F4">
        <w:rPr>
          <w:b/>
        </w:rPr>
        <w:t>Introduction</w:t>
      </w:r>
    </w:p>
    <w:p w14:paraId="6A0002D3" w14:textId="7E3853F6" w:rsidR="006C7009" w:rsidRPr="006C7009" w:rsidRDefault="006C7009" w:rsidP="006C7009">
      <w:pPr>
        <w:tabs>
          <w:tab w:val="left" w:pos="288"/>
        </w:tabs>
        <w:jc w:val="both"/>
        <w:rPr>
          <w:lang w:val="id-ID"/>
        </w:rPr>
      </w:pPr>
      <w:r w:rsidRPr="006C7009">
        <w:rPr>
          <w:lang w:val="id-ID"/>
        </w:rPr>
        <w:t>The introduction should be clear and provide the issue to be discussed in the</w:t>
      </w:r>
      <w:r>
        <w:t xml:space="preserve"> </w:t>
      </w:r>
      <w:r w:rsidRPr="006C7009">
        <w:rPr>
          <w:lang w:val="id-ID"/>
        </w:rPr>
        <w:t>manuscript. Before the objective, authors should provide an adequate background,</w:t>
      </w:r>
    </w:p>
    <w:p w14:paraId="39F69DDE" w14:textId="070B125B" w:rsidR="00F07A2B" w:rsidRPr="006C7009" w:rsidRDefault="006C7009" w:rsidP="006C7009">
      <w:pPr>
        <w:tabs>
          <w:tab w:val="left" w:pos="288"/>
        </w:tabs>
        <w:jc w:val="both"/>
        <w:rPr>
          <w:lang w:val="id-ID"/>
        </w:rPr>
      </w:pPr>
      <w:r w:rsidRPr="006C7009">
        <w:rPr>
          <w:lang w:val="id-ID"/>
        </w:rPr>
        <w:t>and very short literature survey in order to record the existing solutions, to show</w:t>
      </w:r>
      <w:r>
        <w:t xml:space="preserve"> </w:t>
      </w:r>
      <w:r w:rsidRPr="006C7009">
        <w:rPr>
          <w:lang w:val="id-ID"/>
        </w:rPr>
        <w:t>which is the best of previous researches, gap analysis to show the scientific merit</w:t>
      </w:r>
      <w:r>
        <w:t xml:space="preserve"> </w:t>
      </w:r>
      <w:r w:rsidRPr="006C7009">
        <w:rPr>
          <w:lang w:val="id-ID"/>
        </w:rPr>
        <w:t>or novelties of the paper and purpose of the research. At the end of th</w:t>
      </w:r>
      <w:r>
        <w:t xml:space="preserve">e </w:t>
      </w:r>
      <w:r w:rsidRPr="006C7009">
        <w:rPr>
          <w:lang w:val="id-ID"/>
        </w:rPr>
        <w:t>paragraph, the author/s should end with a</w:t>
      </w:r>
      <w:r>
        <w:t xml:space="preserve">n </w:t>
      </w:r>
      <w:r w:rsidRPr="006C7009">
        <w:rPr>
          <w:rFonts w:eastAsia="MS Mincho"/>
          <w:spacing w:val="-1"/>
          <w:sz w:val="22"/>
          <w:szCs w:val="20"/>
          <w:lang w:val="id-ID"/>
        </w:rPr>
        <w:t>objective of the research.</w:t>
      </w:r>
    </w:p>
    <w:p w14:paraId="45130F96" w14:textId="77777777" w:rsidR="003A5709" w:rsidRPr="001618F4" w:rsidRDefault="00C848E9" w:rsidP="00065665">
      <w:pPr>
        <w:pStyle w:val="BodytextMaJER"/>
        <w:rPr>
          <w:b/>
        </w:rPr>
      </w:pPr>
      <w:r>
        <w:rPr>
          <w:b/>
        </w:rPr>
        <w:br/>
      </w:r>
      <w:r>
        <w:rPr>
          <w:b/>
        </w:rPr>
        <w:br/>
      </w:r>
      <w:r>
        <w:rPr>
          <w:b/>
        </w:rPr>
        <w:lastRenderedPageBreak/>
        <w:br/>
      </w:r>
      <w:r w:rsidR="003C153A" w:rsidRPr="001618F4">
        <w:rPr>
          <w:b/>
        </w:rPr>
        <w:t>Method</w:t>
      </w:r>
    </w:p>
    <w:p w14:paraId="264F6918" w14:textId="7A4319AE" w:rsidR="006C7009" w:rsidRPr="00066075" w:rsidRDefault="005D226A" w:rsidP="00C848E9">
      <w:pPr>
        <w:tabs>
          <w:tab w:val="left" w:pos="288"/>
        </w:tabs>
        <w:spacing w:after="120" w:line="228" w:lineRule="auto"/>
        <w:jc w:val="both"/>
      </w:pPr>
      <w:r w:rsidRPr="00922436">
        <w:rPr>
          <w:lang w:val="id-ID"/>
        </w:rPr>
        <w:t>This part contains the methods, data, source of data, data collecting technique, and data analysis technique. They are written in a narration not a listing. The statistical symbols are written based on the standardized ones.</w:t>
      </w:r>
      <w:r w:rsidR="00066075">
        <w:t xml:space="preserve"> Please use ethical consideration. </w:t>
      </w:r>
    </w:p>
    <w:p w14:paraId="338AE3E6" w14:textId="77777777" w:rsidR="002E5CF2" w:rsidRDefault="003C153A" w:rsidP="00065665">
      <w:pPr>
        <w:pStyle w:val="BodytextMaJER"/>
        <w:rPr>
          <w:b/>
        </w:rPr>
      </w:pPr>
      <w:r w:rsidRPr="001618F4">
        <w:rPr>
          <w:b/>
        </w:rPr>
        <w:t>Findings and discussion</w:t>
      </w:r>
    </w:p>
    <w:p w14:paraId="7255B85B" w14:textId="119C5072" w:rsidR="003E31EE" w:rsidRPr="006C7009" w:rsidRDefault="003E31EE" w:rsidP="006C7009">
      <w:pPr>
        <w:tabs>
          <w:tab w:val="left" w:pos="288"/>
        </w:tabs>
        <w:spacing w:after="120" w:line="228" w:lineRule="auto"/>
        <w:jc w:val="both"/>
        <w:rPr>
          <w:lang w:val="id-ID"/>
        </w:rPr>
      </w:pPr>
      <w:r w:rsidRPr="00922436">
        <w:rPr>
          <w:lang w:val="id-ID"/>
        </w:rPr>
        <w:t>It covers the findings and discussions of the study in which there is no separation within.</w:t>
      </w:r>
      <w:r w:rsidR="006C7009" w:rsidRPr="006C7009">
        <w:t xml:space="preserve"> </w:t>
      </w:r>
      <w:r w:rsidR="006C7009" w:rsidRPr="006C7009">
        <w:rPr>
          <w:lang w:val="id-ID"/>
        </w:rPr>
        <w:t>The results should summarize (scientific)</w:t>
      </w:r>
      <w:r w:rsidR="006C7009">
        <w:t xml:space="preserve"> </w:t>
      </w:r>
      <w:r w:rsidR="006C7009" w:rsidRPr="006C7009">
        <w:rPr>
          <w:lang w:val="id-ID"/>
        </w:rPr>
        <w:t>findings rather than providing data in great detail.</w:t>
      </w:r>
      <w:r w:rsidR="006C7009">
        <w:t xml:space="preserve"> I</w:t>
      </w:r>
      <w:r w:rsidRPr="00922436">
        <w:rPr>
          <w:lang w:val="id-ID"/>
        </w:rPr>
        <w:t>t is expected</w:t>
      </w:r>
      <w:r w:rsidR="006C7009">
        <w:t xml:space="preserve"> </w:t>
      </w:r>
      <w:r w:rsidRPr="00922436">
        <w:rPr>
          <w:lang w:val="id-ID"/>
        </w:rPr>
        <w:t>that</w:t>
      </w:r>
      <w:r w:rsidR="006C7009">
        <w:t xml:space="preserve"> in the discussion</w:t>
      </w:r>
      <w:r w:rsidR="006C7009" w:rsidRPr="006C7009">
        <w:t xml:space="preserve"> </w:t>
      </w:r>
      <w:r w:rsidR="006C7009">
        <w:t xml:space="preserve">the author(s) </w:t>
      </w:r>
      <w:r w:rsidR="006C7009" w:rsidRPr="006C7009">
        <w:rPr>
          <w:lang w:val="id-ID"/>
        </w:rPr>
        <w:t xml:space="preserve">highlight differences between </w:t>
      </w:r>
      <w:r w:rsidR="006C7009">
        <w:t>the</w:t>
      </w:r>
      <w:r w:rsidR="006C7009" w:rsidRPr="006C7009">
        <w:rPr>
          <w:lang w:val="id-ID"/>
        </w:rPr>
        <w:t xml:space="preserve"> results or findings and the previous publications by other researchers</w:t>
      </w:r>
      <w:r w:rsidR="006C7009">
        <w:t xml:space="preserve"> </w:t>
      </w:r>
      <w:r w:rsidRPr="00922436">
        <w:rPr>
          <w:lang w:val="id-ID"/>
        </w:rPr>
        <w:t xml:space="preserve">systematically, critically, and informatively. </w:t>
      </w:r>
    </w:p>
    <w:p w14:paraId="5D8E780A" w14:textId="77777777" w:rsidR="003A5709" w:rsidRPr="001618F4" w:rsidRDefault="003A5709" w:rsidP="00065665">
      <w:pPr>
        <w:pStyle w:val="BodytextMaJER"/>
        <w:rPr>
          <w:b/>
        </w:rPr>
      </w:pPr>
      <w:r w:rsidRPr="001618F4">
        <w:rPr>
          <w:b/>
        </w:rPr>
        <w:t>Subheading 1 (research question 1)</w:t>
      </w:r>
    </w:p>
    <w:p w14:paraId="3D9FF093" w14:textId="77777777" w:rsidR="00FD5FB3" w:rsidRPr="001618F4" w:rsidRDefault="00FD5FB3" w:rsidP="00065665">
      <w:pPr>
        <w:pStyle w:val="BodytextMaJER"/>
        <w:rPr>
          <w:b/>
          <w:i/>
        </w:rPr>
      </w:pPr>
      <w:r w:rsidRPr="001618F4">
        <w:rPr>
          <w:b/>
          <w:i/>
        </w:rPr>
        <w:t>Subheading</w:t>
      </w:r>
    </w:p>
    <w:p w14:paraId="3BDD022E" w14:textId="77777777" w:rsidR="00FD5FB3" w:rsidRPr="001618F4" w:rsidRDefault="00FD5FB3" w:rsidP="00065665">
      <w:pPr>
        <w:pStyle w:val="BodytextMaJER"/>
        <w:rPr>
          <w:b/>
        </w:rPr>
      </w:pPr>
    </w:p>
    <w:p w14:paraId="28A98331" w14:textId="77777777" w:rsidR="003A5709" w:rsidRPr="001618F4" w:rsidRDefault="003A5709" w:rsidP="00065665">
      <w:pPr>
        <w:pStyle w:val="BodytextMaJER"/>
        <w:rPr>
          <w:b/>
        </w:rPr>
      </w:pPr>
      <w:r w:rsidRPr="001618F4">
        <w:rPr>
          <w:b/>
        </w:rPr>
        <w:t>Subheading 2 (research question 2)</w:t>
      </w:r>
    </w:p>
    <w:p w14:paraId="0A1AB889" w14:textId="77777777" w:rsidR="00FD5FB3" w:rsidRPr="001618F4" w:rsidRDefault="00FD5FB3" w:rsidP="00065665">
      <w:pPr>
        <w:pStyle w:val="BodytextMaJER"/>
        <w:rPr>
          <w:b/>
          <w:i/>
        </w:rPr>
      </w:pPr>
      <w:r w:rsidRPr="001618F4">
        <w:rPr>
          <w:b/>
          <w:i/>
        </w:rPr>
        <w:t>Subheading</w:t>
      </w:r>
    </w:p>
    <w:p w14:paraId="3E26090E" w14:textId="77777777" w:rsidR="00FD5FB3" w:rsidRPr="001618F4" w:rsidRDefault="00FD5FB3" w:rsidP="00065665">
      <w:pPr>
        <w:pStyle w:val="BodytextMaJER"/>
        <w:rPr>
          <w:b/>
        </w:rPr>
      </w:pPr>
    </w:p>
    <w:p w14:paraId="54363B25" w14:textId="77777777" w:rsidR="003A5709" w:rsidRPr="001618F4" w:rsidRDefault="003A5709" w:rsidP="00065665">
      <w:pPr>
        <w:pStyle w:val="BodytextMaJER"/>
        <w:rPr>
          <w:b/>
        </w:rPr>
      </w:pPr>
      <w:r w:rsidRPr="001618F4">
        <w:rPr>
          <w:b/>
        </w:rPr>
        <w:t>Subheading 3 (research question 3)</w:t>
      </w:r>
    </w:p>
    <w:p w14:paraId="3F87EB35" w14:textId="77777777" w:rsidR="00FD5FB3" w:rsidRPr="001618F4" w:rsidRDefault="00FD5FB3" w:rsidP="00065665">
      <w:pPr>
        <w:pStyle w:val="BodytextMaJER"/>
        <w:rPr>
          <w:b/>
          <w:i/>
        </w:rPr>
      </w:pPr>
      <w:r w:rsidRPr="001618F4">
        <w:rPr>
          <w:b/>
          <w:i/>
        </w:rPr>
        <w:t>Subheading</w:t>
      </w:r>
    </w:p>
    <w:p w14:paraId="5C573841" w14:textId="77777777" w:rsidR="00FD5FB3" w:rsidRPr="001618F4" w:rsidRDefault="00FD5FB3" w:rsidP="00065665">
      <w:pPr>
        <w:pStyle w:val="BodytextMaJER"/>
        <w:rPr>
          <w:b/>
        </w:rPr>
      </w:pPr>
    </w:p>
    <w:p w14:paraId="1915F3F3" w14:textId="77777777" w:rsidR="003A5709" w:rsidRPr="001618F4" w:rsidRDefault="003A5709" w:rsidP="00065665">
      <w:pPr>
        <w:pStyle w:val="BodytextMaJER"/>
        <w:rPr>
          <w:b/>
        </w:rPr>
      </w:pPr>
      <w:r w:rsidRPr="001618F4">
        <w:rPr>
          <w:b/>
        </w:rPr>
        <w:t>Etc.</w:t>
      </w:r>
    </w:p>
    <w:p w14:paraId="7A3C7F0D" w14:textId="77777777" w:rsidR="003A5709" w:rsidRPr="001618F4" w:rsidRDefault="003A5709" w:rsidP="00065665">
      <w:pPr>
        <w:pStyle w:val="BodytextMaJER"/>
        <w:rPr>
          <w:b/>
        </w:rPr>
      </w:pPr>
    </w:p>
    <w:p w14:paraId="7DE30463" w14:textId="77777777" w:rsidR="003A5709" w:rsidRPr="001618F4" w:rsidRDefault="003C153A" w:rsidP="00065665">
      <w:pPr>
        <w:pStyle w:val="BodytextMaJER"/>
        <w:rPr>
          <w:b/>
        </w:rPr>
      </w:pPr>
      <w:r w:rsidRPr="001618F4">
        <w:rPr>
          <w:b/>
        </w:rPr>
        <w:t>Conclusion</w:t>
      </w:r>
    </w:p>
    <w:p w14:paraId="65C67F73" w14:textId="0D9AC3E7" w:rsidR="006C7009" w:rsidRPr="006C7009" w:rsidRDefault="006C7009" w:rsidP="006C7009">
      <w:pPr>
        <w:tabs>
          <w:tab w:val="left" w:pos="288"/>
        </w:tabs>
        <w:jc w:val="both"/>
        <w:rPr>
          <w:lang w:val="id-ID"/>
        </w:rPr>
      </w:pPr>
      <w:r w:rsidRPr="006C7009">
        <w:rPr>
          <w:lang w:val="id-ID"/>
        </w:rPr>
        <w:t>Conclusion contains a description that should answer the objectives of research.</w:t>
      </w:r>
      <w:r>
        <w:t xml:space="preserve"> </w:t>
      </w:r>
      <w:r w:rsidRPr="006C7009">
        <w:rPr>
          <w:lang w:val="id-ID"/>
        </w:rPr>
        <w:t>Provide a clear and concise conclusion.</w:t>
      </w:r>
    </w:p>
    <w:p w14:paraId="04C9D27D" w14:textId="446AC253" w:rsidR="003A5709" w:rsidRPr="006C7009" w:rsidRDefault="006C7009" w:rsidP="006C7009">
      <w:pPr>
        <w:tabs>
          <w:tab w:val="left" w:pos="288"/>
        </w:tabs>
        <w:jc w:val="both"/>
        <w:rPr>
          <w:lang w:val="id-ID"/>
        </w:rPr>
      </w:pPr>
      <w:r w:rsidRPr="006C7009">
        <w:rPr>
          <w:lang w:val="id-ID"/>
        </w:rPr>
        <w:t>Do not repeat the Abstract or simply describe the results of the research. Give a clear</w:t>
      </w:r>
      <w:r w:rsidR="00066075">
        <w:t xml:space="preserve"> </w:t>
      </w:r>
      <w:r w:rsidRPr="006C7009">
        <w:rPr>
          <w:lang w:val="id-ID"/>
        </w:rPr>
        <w:t>explanation regarding the possible application and/or suggestions related to the</w:t>
      </w:r>
      <w:r w:rsidR="00066075">
        <w:t xml:space="preserve"> </w:t>
      </w:r>
      <w:r w:rsidRPr="006C7009">
        <w:rPr>
          <w:lang w:val="id-ID"/>
        </w:rPr>
        <w:t>research findings.</w:t>
      </w:r>
    </w:p>
    <w:p w14:paraId="4D9CCB8B" w14:textId="77777777" w:rsidR="003A5709" w:rsidRPr="001618F4" w:rsidRDefault="003A5709" w:rsidP="00065665">
      <w:pPr>
        <w:pStyle w:val="BodytextMaJER"/>
        <w:rPr>
          <w:lang w:val="id-ID"/>
        </w:rPr>
      </w:pPr>
    </w:p>
    <w:p w14:paraId="13396DF0" w14:textId="77777777" w:rsidR="00287C96" w:rsidRPr="001618F4" w:rsidRDefault="00287C96" w:rsidP="00065665">
      <w:pPr>
        <w:pStyle w:val="BodytextMaJER"/>
        <w:rPr>
          <w:lang w:val="id-ID"/>
        </w:rPr>
      </w:pPr>
    </w:p>
    <w:p w14:paraId="1D3B4CE2" w14:textId="77777777" w:rsidR="008C3F16" w:rsidRPr="001618F4" w:rsidRDefault="003A5709" w:rsidP="00065665">
      <w:pPr>
        <w:pStyle w:val="BodytextMaJER"/>
      </w:pPr>
      <w:r w:rsidRPr="001618F4">
        <w:rPr>
          <w:b/>
        </w:rPr>
        <w:t>CITATION</w:t>
      </w:r>
      <w:r w:rsidRPr="001618F4">
        <w:t>:</w:t>
      </w:r>
    </w:p>
    <w:p w14:paraId="7D3042D4" w14:textId="1EE923D2" w:rsidR="00066075" w:rsidRDefault="00066075" w:rsidP="006C0E96">
      <w:pPr>
        <w:pStyle w:val="BodytextMaJER"/>
      </w:pPr>
      <w:r>
        <w:t xml:space="preserve">Please use the reference manager. </w:t>
      </w:r>
    </w:p>
    <w:p w14:paraId="07013287" w14:textId="4EADD0CE" w:rsidR="00C44556" w:rsidRDefault="008C3F16" w:rsidP="006C0E96">
      <w:pPr>
        <w:pStyle w:val="BodytextMaJER"/>
      </w:pPr>
      <w:r w:rsidRPr="001618F4">
        <w:t>Use APA for in-text citations and the reference list</w:t>
      </w:r>
      <w:r w:rsidR="001664F6" w:rsidRPr="001618F4">
        <w:t xml:space="preserve"> (</w:t>
      </w:r>
      <w:r w:rsidR="001664F6" w:rsidRPr="001618F4">
        <w:rPr>
          <w:color w:val="000000"/>
          <w:lang w:eastAsia="en-GB"/>
        </w:rPr>
        <w:t>Angeli et al, 2010)</w:t>
      </w:r>
      <w:r w:rsidRPr="001618F4">
        <w:t xml:space="preserve">. </w:t>
      </w:r>
    </w:p>
    <w:p w14:paraId="53FC0FE7" w14:textId="77777777" w:rsidR="00C44556" w:rsidRDefault="008C3F16" w:rsidP="00065665">
      <w:pPr>
        <w:pStyle w:val="BodytextMaJER"/>
      </w:pPr>
      <w:r w:rsidRPr="001618F4">
        <w:t xml:space="preserve">For in-text citations, use the author’s name and year (Author, 1980), and if there are direct quotes, then provide the page number” (Author, 2010, p. 24). </w:t>
      </w:r>
    </w:p>
    <w:p w14:paraId="07FAE6DD" w14:textId="77777777" w:rsidR="00C44556" w:rsidRDefault="008C3F16" w:rsidP="00065665">
      <w:pPr>
        <w:pStyle w:val="BodytextMaJER"/>
      </w:pPr>
      <w:r w:rsidRPr="001618F4">
        <w:t>If you are citing more than one reference, put them in alpha</w:t>
      </w:r>
      <w:r w:rsidR="00463B67" w:rsidRPr="001618F4">
        <w:t>betical</w:t>
      </w:r>
      <w:r w:rsidRPr="001618F4">
        <w:t xml:space="preserve"> order (Alpha, 2008; Beta, 1999). </w:t>
      </w:r>
    </w:p>
    <w:p w14:paraId="3F776CE0" w14:textId="77777777" w:rsidR="00C44556" w:rsidRDefault="008C3F16" w:rsidP="00065665">
      <w:pPr>
        <w:pStyle w:val="BodytextMaJER"/>
      </w:pPr>
      <w:r w:rsidRPr="001618F4">
        <w:t>For a reference with up to five authors, use all the names in the first instance (</w:t>
      </w:r>
      <w:r w:rsidR="00E85B4E" w:rsidRPr="001618F4">
        <w:t>Author1</w:t>
      </w:r>
      <w:r w:rsidRPr="001618F4">
        <w:t xml:space="preserve">, </w:t>
      </w:r>
      <w:r w:rsidR="00E85B4E" w:rsidRPr="001618F4">
        <w:t>Author2</w:t>
      </w:r>
      <w:r w:rsidRPr="001618F4">
        <w:t xml:space="preserve">, </w:t>
      </w:r>
      <w:r w:rsidR="00E85B4E" w:rsidRPr="001618F4">
        <w:t>Author3</w:t>
      </w:r>
      <w:r w:rsidRPr="001618F4">
        <w:t xml:space="preserve">, </w:t>
      </w:r>
      <w:r w:rsidR="00E85B4E" w:rsidRPr="001618F4">
        <w:t xml:space="preserve">Author4 </w:t>
      </w:r>
      <w:r w:rsidRPr="001618F4">
        <w:t xml:space="preserve">&amp; </w:t>
      </w:r>
      <w:r w:rsidR="00E85B4E" w:rsidRPr="001618F4">
        <w:t>Author5</w:t>
      </w:r>
      <w:r w:rsidRPr="001618F4">
        <w:t>, 2007), and then use the first author et al. subsequently (</w:t>
      </w:r>
      <w:r w:rsidR="00E85B4E" w:rsidRPr="001618F4">
        <w:t>Author1</w:t>
      </w:r>
      <w:r w:rsidRPr="001618F4">
        <w:t xml:space="preserve"> et al., 2007). </w:t>
      </w:r>
    </w:p>
    <w:p w14:paraId="639896E1" w14:textId="77777777" w:rsidR="008C3F16" w:rsidRPr="00C44556" w:rsidRDefault="008C3F16" w:rsidP="00065665">
      <w:pPr>
        <w:pStyle w:val="BodytextMaJER"/>
        <w:rPr>
          <w:b/>
        </w:rPr>
      </w:pPr>
      <w:r w:rsidRPr="00C44556">
        <w:rPr>
          <w:b/>
        </w:rPr>
        <w:t xml:space="preserve">Do not use footnotes. </w:t>
      </w:r>
    </w:p>
    <w:p w14:paraId="6FE116D8" w14:textId="77777777" w:rsidR="003A5709" w:rsidRPr="001618F4" w:rsidRDefault="003A5709" w:rsidP="00065665">
      <w:pPr>
        <w:pStyle w:val="BodytextMaJER"/>
      </w:pPr>
    </w:p>
    <w:p w14:paraId="293645E5" w14:textId="77777777" w:rsidR="008C3F16" w:rsidRPr="001618F4" w:rsidRDefault="008C3F16" w:rsidP="00065665">
      <w:pPr>
        <w:pStyle w:val="BodytextMaJER"/>
        <w:rPr>
          <w:lang w:val="id-ID"/>
        </w:rPr>
      </w:pPr>
    </w:p>
    <w:p w14:paraId="22242B8C" w14:textId="77777777" w:rsidR="008C3F16" w:rsidRPr="001618F4" w:rsidRDefault="00A47115" w:rsidP="00065665">
      <w:pPr>
        <w:pStyle w:val="SectionHeadingMaJER"/>
        <w:spacing w:before="0" w:line="240" w:lineRule="auto"/>
      </w:pPr>
      <w:r w:rsidRPr="001618F4">
        <w:t>FIGURE AND TABLES</w:t>
      </w:r>
      <w:r w:rsidRPr="001618F4">
        <w:tab/>
      </w:r>
    </w:p>
    <w:p w14:paraId="54CBBB26" w14:textId="439322EE" w:rsidR="00D337EF" w:rsidRPr="00066075" w:rsidRDefault="008C3F16" w:rsidP="00066075">
      <w:pPr>
        <w:pStyle w:val="BodytextMaJER"/>
      </w:pPr>
      <w:r w:rsidRPr="001618F4">
        <w:lastRenderedPageBreak/>
        <w:t xml:space="preserve">Place titles of Figures </w:t>
      </w:r>
      <w:r w:rsidR="00065665" w:rsidRPr="001618F4">
        <w:rPr>
          <w:lang w:val="id-ID"/>
        </w:rPr>
        <w:t xml:space="preserve">after the figures </w:t>
      </w:r>
      <w:r w:rsidRPr="001618F4">
        <w:t xml:space="preserve">and Tables preceding them using </w:t>
      </w:r>
      <w:r w:rsidR="00AB2BE8" w:rsidRPr="001618F4">
        <w:rPr>
          <w:lang w:val="id-ID"/>
        </w:rPr>
        <w:t xml:space="preserve">Times New Roman </w:t>
      </w:r>
      <w:r w:rsidR="002E5CF2">
        <w:t>font size 12</w:t>
      </w:r>
      <w:r w:rsidR="00AB2BE8" w:rsidRPr="001618F4">
        <w:t xml:space="preserve"> for the title</w:t>
      </w:r>
      <w:r w:rsidRPr="001618F4">
        <w:t>.</w:t>
      </w:r>
      <w:r w:rsidR="00E85B4E" w:rsidRPr="001618F4">
        <w:t xml:space="preserve"> </w:t>
      </w:r>
    </w:p>
    <w:p w14:paraId="26D7740D" w14:textId="77777777" w:rsidR="008C3F16" w:rsidRPr="00C44556" w:rsidRDefault="008C3F16" w:rsidP="00065665">
      <w:pPr>
        <w:pStyle w:val="TableandFiguresHeadingMaJER"/>
        <w:spacing w:before="0"/>
        <w:rPr>
          <w:sz w:val="24"/>
          <w:szCs w:val="24"/>
        </w:rPr>
      </w:pPr>
      <w:r w:rsidRPr="00C44556">
        <w:rPr>
          <w:sz w:val="24"/>
          <w:szCs w:val="24"/>
        </w:rPr>
        <w:t xml:space="preserve">Table 1. </w:t>
      </w:r>
      <w:r w:rsidR="00C44556">
        <w:rPr>
          <w:sz w:val="24"/>
          <w:szCs w:val="24"/>
        </w:rPr>
        <w:t>Table Caption</w:t>
      </w:r>
    </w:p>
    <w:tbl>
      <w:tblPr>
        <w:tblW w:w="0" w:type="auto"/>
        <w:tblInd w:w="108" w:type="dxa"/>
        <w:tblBorders>
          <w:insideH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810"/>
        <w:gridCol w:w="3465"/>
      </w:tblGrid>
      <w:tr w:rsidR="00A47115" w:rsidRPr="00C44556" w14:paraId="6EE8ABFD" w14:textId="77777777" w:rsidTr="00A47115"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000000"/>
            </w:tcBorders>
          </w:tcPr>
          <w:p w14:paraId="328BE8FF" w14:textId="77777777" w:rsidR="00A47115" w:rsidRPr="00C44556" w:rsidRDefault="00A47115" w:rsidP="00065665">
            <w:pPr>
              <w:pStyle w:val="BodyText3"/>
              <w:spacing w:line="240" w:lineRule="auto"/>
              <w:rPr>
                <w:szCs w:val="24"/>
              </w:rPr>
            </w:pPr>
            <w:r w:rsidRPr="00C44556">
              <w:rPr>
                <w:szCs w:val="24"/>
              </w:rPr>
              <w:t>Year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000000"/>
              <w:right w:val="nil"/>
            </w:tcBorders>
          </w:tcPr>
          <w:p w14:paraId="3C76430C" w14:textId="77777777" w:rsidR="00A47115" w:rsidRPr="00C44556" w:rsidRDefault="00A47115" w:rsidP="00065665">
            <w:pPr>
              <w:pStyle w:val="BodyText3"/>
              <w:spacing w:line="240" w:lineRule="auto"/>
              <w:rPr>
                <w:szCs w:val="24"/>
              </w:rPr>
            </w:pPr>
            <w:r w:rsidRPr="00C44556">
              <w:rPr>
                <w:szCs w:val="24"/>
              </w:rPr>
              <w:t>No</w:t>
            </w:r>
          </w:p>
        </w:tc>
        <w:tc>
          <w:tcPr>
            <w:tcW w:w="3465" w:type="dxa"/>
            <w:vMerge w:val="restart"/>
            <w:tcBorders>
              <w:top w:val="nil"/>
              <w:bottom w:val="nil"/>
              <w:right w:val="nil"/>
            </w:tcBorders>
          </w:tcPr>
          <w:p w14:paraId="1FF6F6FB" w14:textId="77777777" w:rsidR="00A47115" w:rsidRPr="00C44556" w:rsidRDefault="00A47115" w:rsidP="00065665">
            <w:pPr>
              <w:pStyle w:val="BodyText3"/>
              <w:spacing w:line="240" w:lineRule="auto"/>
              <w:rPr>
                <w:szCs w:val="24"/>
                <w:lang w:val="id-ID"/>
              </w:rPr>
            </w:pPr>
          </w:p>
          <w:p w14:paraId="606DC9EE" w14:textId="77777777" w:rsidR="00A47115" w:rsidRPr="00C44556" w:rsidRDefault="00A47115" w:rsidP="00A47115">
            <w:pPr>
              <w:pStyle w:val="BodyText3"/>
              <w:spacing w:line="240" w:lineRule="auto"/>
              <w:rPr>
                <w:szCs w:val="24"/>
                <w:lang w:val="id-ID"/>
              </w:rPr>
            </w:pPr>
            <w:r w:rsidRPr="00C44556">
              <w:rPr>
                <w:szCs w:val="24"/>
                <w:lang w:val="id-ID"/>
              </w:rPr>
              <w:t>The font of the table</w:t>
            </w:r>
            <w:r w:rsidR="00C44556">
              <w:rPr>
                <w:szCs w:val="24"/>
                <w:lang w:val="id-ID"/>
              </w:rPr>
              <w:t xml:space="preserve"> is Times New Roman (font size 12</w:t>
            </w:r>
            <w:r w:rsidRPr="00C44556">
              <w:rPr>
                <w:szCs w:val="24"/>
                <w:lang w:val="id-ID"/>
              </w:rPr>
              <w:t>)</w:t>
            </w:r>
          </w:p>
        </w:tc>
      </w:tr>
      <w:tr w:rsidR="00A47115" w:rsidRPr="00C44556" w14:paraId="2EB92F3E" w14:textId="77777777" w:rsidTr="00A47115">
        <w:tc>
          <w:tcPr>
            <w:tcW w:w="828" w:type="dxa"/>
            <w:tcBorders>
              <w:top w:val="single" w:sz="4" w:space="0" w:color="000000"/>
              <w:left w:val="nil"/>
              <w:bottom w:val="nil"/>
            </w:tcBorders>
          </w:tcPr>
          <w:p w14:paraId="6F1B04C4" w14:textId="77777777" w:rsidR="00A47115" w:rsidRPr="00C44556" w:rsidRDefault="00A47115" w:rsidP="00065665">
            <w:pPr>
              <w:pStyle w:val="BodyText3"/>
              <w:spacing w:line="240" w:lineRule="auto"/>
              <w:rPr>
                <w:szCs w:val="24"/>
              </w:rPr>
            </w:pPr>
            <w:r w:rsidRPr="00C44556">
              <w:rPr>
                <w:szCs w:val="24"/>
              </w:rPr>
              <w:t>2005</w:t>
            </w:r>
          </w:p>
        </w:tc>
        <w:tc>
          <w:tcPr>
            <w:tcW w:w="810" w:type="dxa"/>
            <w:tcBorders>
              <w:top w:val="single" w:sz="4" w:space="0" w:color="000000"/>
              <w:bottom w:val="nil"/>
              <w:right w:val="nil"/>
            </w:tcBorders>
          </w:tcPr>
          <w:p w14:paraId="7A92B6C8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  <w:r w:rsidRPr="00C44556">
              <w:rPr>
                <w:szCs w:val="24"/>
              </w:rPr>
              <w:t>7</w:t>
            </w:r>
          </w:p>
        </w:tc>
        <w:tc>
          <w:tcPr>
            <w:tcW w:w="3465" w:type="dxa"/>
            <w:vMerge/>
            <w:tcBorders>
              <w:top w:val="double" w:sz="4" w:space="0" w:color="auto"/>
              <w:bottom w:val="nil"/>
              <w:right w:val="nil"/>
            </w:tcBorders>
          </w:tcPr>
          <w:p w14:paraId="697AFFEE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</w:p>
        </w:tc>
      </w:tr>
      <w:tr w:rsidR="00A47115" w:rsidRPr="00C44556" w14:paraId="4B068CAD" w14:textId="77777777" w:rsidTr="00A47115">
        <w:tc>
          <w:tcPr>
            <w:tcW w:w="828" w:type="dxa"/>
            <w:tcBorders>
              <w:top w:val="nil"/>
              <w:left w:val="nil"/>
              <w:bottom w:val="nil"/>
            </w:tcBorders>
          </w:tcPr>
          <w:p w14:paraId="115638F0" w14:textId="77777777" w:rsidR="00A47115" w:rsidRPr="00C44556" w:rsidRDefault="00A47115" w:rsidP="00065665">
            <w:pPr>
              <w:pStyle w:val="BodyText3"/>
              <w:spacing w:line="240" w:lineRule="auto"/>
              <w:rPr>
                <w:szCs w:val="24"/>
              </w:rPr>
            </w:pPr>
            <w:r w:rsidRPr="00C44556">
              <w:rPr>
                <w:szCs w:val="24"/>
              </w:rPr>
              <w:t>2006</w:t>
            </w:r>
          </w:p>
        </w:tc>
        <w:tc>
          <w:tcPr>
            <w:tcW w:w="810" w:type="dxa"/>
            <w:tcBorders>
              <w:top w:val="nil"/>
              <w:bottom w:val="nil"/>
              <w:right w:val="nil"/>
            </w:tcBorders>
          </w:tcPr>
          <w:p w14:paraId="33D319BE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  <w:r w:rsidRPr="00C44556">
              <w:rPr>
                <w:szCs w:val="24"/>
              </w:rPr>
              <w:t>5</w:t>
            </w:r>
          </w:p>
        </w:tc>
        <w:tc>
          <w:tcPr>
            <w:tcW w:w="3465" w:type="dxa"/>
            <w:vMerge/>
            <w:tcBorders>
              <w:top w:val="double" w:sz="4" w:space="0" w:color="auto"/>
              <w:bottom w:val="nil"/>
              <w:right w:val="nil"/>
            </w:tcBorders>
          </w:tcPr>
          <w:p w14:paraId="448F5D99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</w:p>
        </w:tc>
      </w:tr>
      <w:tr w:rsidR="00A47115" w:rsidRPr="00C44556" w14:paraId="1CE19A6C" w14:textId="77777777" w:rsidTr="00A47115">
        <w:tc>
          <w:tcPr>
            <w:tcW w:w="828" w:type="dxa"/>
            <w:tcBorders>
              <w:top w:val="nil"/>
              <w:left w:val="nil"/>
              <w:bottom w:val="nil"/>
            </w:tcBorders>
          </w:tcPr>
          <w:p w14:paraId="554F975F" w14:textId="77777777" w:rsidR="00A47115" w:rsidRPr="00C44556" w:rsidRDefault="00A47115" w:rsidP="00065665">
            <w:pPr>
              <w:pStyle w:val="BodyText3"/>
              <w:spacing w:line="240" w:lineRule="auto"/>
              <w:rPr>
                <w:szCs w:val="24"/>
              </w:rPr>
            </w:pPr>
            <w:r w:rsidRPr="00C44556">
              <w:rPr>
                <w:szCs w:val="24"/>
              </w:rPr>
              <w:t>2007</w:t>
            </w:r>
          </w:p>
        </w:tc>
        <w:tc>
          <w:tcPr>
            <w:tcW w:w="810" w:type="dxa"/>
            <w:tcBorders>
              <w:top w:val="nil"/>
              <w:bottom w:val="nil"/>
              <w:right w:val="nil"/>
            </w:tcBorders>
          </w:tcPr>
          <w:p w14:paraId="696EFF23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  <w:r w:rsidRPr="00C44556">
              <w:rPr>
                <w:szCs w:val="24"/>
              </w:rPr>
              <w:t>5</w:t>
            </w:r>
          </w:p>
        </w:tc>
        <w:tc>
          <w:tcPr>
            <w:tcW w:w="3465" w:type="dxa"/>
            <w:vMerge/>
            <w:tcBorders>
              <w:top w:val="double" w:sz="4" w:space="0" w:color="auto"/>
              <w:bottom w:val="nil"/>
              <w:right w:val="nil"/>
            </w:tcBorders>
          </w:tcPr>
          <w:p w14:paraId="623EC392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</w:p>
        </w:tc>
      </w:tr>
      <w:tr w:rsidR="00A47115" w:rsidRPr="00C44556" w14:paraId="2E6DD675" w14:textId="77777777" w:rsidTr="00A47115">
        <w:tc>
          <w:tcPr>
            <w:tcW w:w="828" w:type="dxa"/>
            <w:tcBorders>
              <w:top w:val="nil"/>
              <w:left w:val="nil"/>
              <w:bottom w:val="nil"/>
            </w:tcBorders>
          </w:tcPr>
          <w:p w14:paraId="15EDE7AB" w14:textId="77777777" w:rsidR="00A47115" w:rsidRPr="00C44556" w:rsidRDefault="00A47115" w:rsidP="00065665">
            <w:pPr>
              <w:pStyle w:val="BodyText3"/>
              <w:spacing w:line="240" w:lineRule="auto"/>
              <w:rPr>
                <w:szCs w:val="24"/>
              </w:rPr>
            </w:pPr>
            <w:r w:rsidRPr="00C44556">
              <w:rPr>
                <w:szCs w:val="24"/>
              </w:rPr>
              <w:t>2008</w:t>
            </w:r>
          </w:p>
        </w:tc>
        <w:tc>
          <w:tcPr>
            <w:tcW w:w="810" w:type="dxa"/>
            <w:tcBorders>
              <w:top w:val="nil"/>
              <w:bottom w:val="nil"/>
              <w:right w:val="nil"/>
            </w:tcBorders>
          </w:tcPr>
          <w:p w14:paraId="62DD5B11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  <w:r w:rsidRPr="00C44556">
              <w:rPr>
                <w:szCs w:val="24"/>
              </w:rPr>
              <w:t>6</w:t>
            </w:r>
          </w:p>
        </w:tc>
        <w:tc>
          <w:tcPr>
            <w:tcW w:w="3465" w:type="dxa"/>
            <w:vMerge/>
            <w:tcBorders>
              <w:top w:val="double" w:sz="4" w:space="0" w:color="auto"/>
              <w:bottom w:val="nil"/>
              <w:right w:val="nil"/>
            </w:tcBorders>
          </w:tcPr>
          <w:p w14:paraId="60FB941C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</w:p>
        </w:tc>
      </w:tr>
      <w:tr w:rsidR="00A47115" w:rsidRPr="00C44556" w14:paraId="3A94AFE2" w14:textId="77777777" w:rsidTr="00A47115">
        <w:tc>
          <w:tcPr>
            <w:tcW w:w="828" w:type="dxa"/>
            <w:tcBorders>
              <w:top w:val="nil"/>
              <w:left w:val="nil"/>
              <w:bottom w:val="nil"/>
            </w:tcBorders>
          </w:tcPr>
          <w:p w14:paraId="46C909A4" w14:textId="77777777" w:rsidR="00A47115" w:rsidRPr="00C44556" w:rsidRDefault="00A47115" w:rsidP="00065665">
            <w:pPr>
              <w:pStyle w:val="BodyText3"/>
              <w:spacing w:line="240" w:lineRule="auto"/>
              <w:rPr>
                <w:szCs w:val="24"/>
              </w:rPr>
            </w:pPr>
            <w:r w:rsidRPr="00C44556">
              <w:rPr>
                <w:szCs w:val="24"/>
              </w:rPr>
              <w:t>2009</w:t>
            </w:r>
          </w:p>
        </w:tc>
        <w:tc>
          <w:tcPr>
            <w:tcW w:w="810" w:type="dxa"/>
            <w:tcBorders>
              <w:top w:val="nil"/>
              <w:bottom w:val="nil"/>
              <w:right w:val="nil"/>
            </w:tcBorders>
          </w:tcPr>
          <w:p w14:paraId="2983A8D4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  <w:r w:rsidRPr="00C44556">
              <w:rPr>
                <w:szCs w:val="24"/>
              </w:rPr>
              <w:t>6</w:t>
            </w:r>
          </w:p>
        </w:tc>
        <w:tc>
          <w:tcPr>
            <w:tcW w:w="3465" w:type="dxa"/>
            <w:vMerge/>
            <w:tcBorders>
              <w:top w:val="double" w:sz="4" w:space="0" w:color="auto"/>
              <w:bottom w:val="nil"/>
              <w:right w:val="nil"/>
            </w:tcBorders>
          </w:tcPr>
          <w:p w14:paraId="3AF09519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</w:p>
        </w:tc>
      </w:tr>
      <w:tr w:rsidR="00A47115" w:rsidRPr="00C44556" w14:paraId="25E030CC" w14:textId="77777777" w:rsidTr="00A47115">
        <w:tc>
          <w:tcPr>
            <w:tcW w:w="828" w:type="dxa"/>
            <w:tcBorders>
              <w:top w:val="nil"/>
              <w:left w:val="nil"/>
              <w:bottom w:val="single" w:sz="4" w:space="0" w:color="auto"/>
            </w:tcBorders>
          </w:tcPr>
          <w:p w14:paraId="752C35BC" w14:textId="77777777" w:rsidR="00A47115" w:rsidRPr="00C44556" w:rsidRDefault="00A47115" w:rsidP="00065665">
            <w:pPr>
              <w:pStyle w:val="BodyText3"/>
              <w:spacing w:line="240" w:lineRule="auto"/>
              <w:rPr>
                <w:szCs w:val="24"/>
              </w:rPr>
            </w:pPr>
            <w:r w:rsidRPr="00C44556">
              <w:rPr>
                <w:szCs w:val="24"/>
              </w:rPr>
              <w:t>Total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  <w:right w:val="nil"/>
            </w:tcBorders>
          </w:tcPr>
          <w:p w14:paraId="3C1655D3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  <w:r w:rsidRPr="00C44556">
              <w:rPr>
                <w:szCs w:val="24"/>
              </w:rPr>
              <w:t>29</w:t>
            </w:r>
          </w:p>
        </w:tc>
        <w:tc>
          <w:tcPr>
            <w:tcW w:w="3465" w:type="dxa"/>
            <w:vMerge/>
            <w:tcBorders>
              <w:top w:val="double" w:sz="4" w:space="0" w:color="auto"/>
              <w:bottom w:val="nil"/>
              <w:right w:val="nil"/>
            </w:tcBorders>
          </w:tcPr>
          <w:p w14:paraId="3FE7421D" w14:textId="77777777" w:rsidR="00A47115" w:rsidRPr="00C44556" w:rsidRDefault="00A47115" w:rsidP="00065665">
            <w:pPr>
              <w:pStyle w:val="BodyText3"/>
              <w:spacing w:line="240" w:lineRule="auto"/>
              <w:jc w:val="right"/>
              <w:rPr>
                <w:szCs w:val="24"/>
              </w:rPr>
            </w:pPr>
          </w:p>
        </w:tc>
      </w:tr>
    </w:tbl>
    <w:p w14:paraId="24BCC8EB" w14:textId="77777777" w:rsidR="00065665" w:rsidRPr="001618F4" w:rsidRDefault="00065665" w:rsidP="00065665">
      <w:pPr>
        <w:pStyle w:val="TableandFiguresHeadingMaJER"/>
        <w:spacing w:before="0"/>
        <w:rPr>
          <w:lang w:val="id-ID"/>
        </w:rPr>
      </w:pPr>
    </w:p>
    <w:p w14:paraId="7974ABCB" w14:textId="77777777" w:rsidR="00065665" w:rsidRPr="00C44556" w:rsidRDefault="00356FC1" w:rsidP="00C83DCA">
      <w:pPr>
        <w:pStyle w:val="TableandFiguresHeadingMaJER"/>
        <w:spacing w:before="0"/>
        <w:jc w:val="center"/>
        <w:rPr>
          <w:sz w:val="24"/>
          <w:szCs w:val="24"/>
          <w:lang w:val="id-ID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525E8A4D" wp14:editId="0FEC8CA2">
            <wp:extent cx="3810000" cy="2540000"/>
            <wp:effectExtent l="0" t="0" r="0" b="0"/>
            <wp:docPr id="12" name="Objec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BEF9571" w14:textId="77777777" w:rsidR="008C3F16" w:rsidRPr="00C44556" w:rsidRDefault="00065665" w:rsidP="00C44556">
      <w:pPr>
        <w:pStyle w:val="TableandFiguresHeadingMaJER"/>
        <w:spacing w:before="0"/>
        <w:jc w:val="center"/>
        <w:rPr>
          <w:sz w:val="24"/>
          <w:szCs w:val="24"/>
          <w:lang w:val="id-ID"/>
        </w:rPr>
      </w:pPr>
      <w:r w:rsidRPr="00C44556">
        <w:rPr>
          <w:sz w:val="24"/>
          <w:szCs w:val="24"/>
          <w:lang w:val="id-ID"/>
        </w:rPr>
        <w:t xml:space="preserve">Figure 1. </w:t>
      </w:r>
      <w:r w:rsidR="00C44556">
        <w:rPr>
          <w:sz w:val="24"/>
          <w:szCs w:val="24"/>
          <w:lang w:val="id-ID"/>
        </w:rPr>
        <w:t>Figure Caption</w:t>
      </w:r>
    </w:p>
    <w:p w14:paraId="0144CBEC" w14:textId="77777777" w:rsidR="00065665" w:rsidRPr="001618F4" w:rsidRDefault="00065665" w:rsidP="00065665">
      <w:pPr>
        <w:pStyle w:val="BodytextMaJER"/>
        <w:rPr>
          <w:lang w:val="id-ID"/>
        </w:rPr>
      </w:pPr>
    </w:p>
    <w:p w14:paraId="474FD53B" w14:textId="77777777" w:rsidR="00C44556" w:rsidRDefault="00C44556" w:rsidP="002A5D82">
      <w:pPr>
        <w:pStyle w:val="SubsectionheadingsMaJER"/>
        <w:spacing w:before="0" w:after="0"/>
      </w:pPr>
    </w:p>
    <w:p w14:paraId="5CB410A0" w14:textId="77777777" w:rsidR="002A5D82" w:rsidRPr="001618F4" w:rsidRDefault="002A5D82" w:rsidP="002A5D82">
      <w:pPr>
        <w:pStyle w:val="SubsectionheadingsMaJER"/>
        <w:spacing w:before="0" w:after="0"/>
        <w:rPr>
          <w:b/>
        </w:rPr>
      </w:pPr>
      <w:r w:rsidRPr="001618F4">
        <w:rPr>
          <w:lang w:val="id-ID"/>
        </w:rPr>
        <w:t>A</w:t>
      </w:r>
      <w:r w:rsidRPr="001618F4">
        <w:rPr>
          <w:b/>
        </w:rPr>
        <w:t xml:space="preserve">CKNOWLEDGEMENTS </w:t>
      </w:r>
    </w:p>
    <w:p w14:paraId="02EEA76A" w14:textId="77777777" w:rsidR="002A5D82" w:rsidRPr="001618F4" w:rsidRDefault="002A5D82" w:rsidP="002A5D82">
      <w:pPr>
        <w:pStyle w:val="BodytextMaJER"/>
      </w:pPr>
      <w:r w:rsidRPr="001618F4">
        <w:t>Indicate sources of funding or help received in carrying out your study and/or preparing the manuscript if any</w:t>
      </w:r>
      <w:r w:rsidRPr="001618F4">
        <w:rPr>
          <w:lang w:val="id-ID"/>
        </w:rPr>
        <w:t xml:space="preserve"> before the </w:t>
      </w:r>
      <w:r w:rsidRPr="001618F4">
        <w:rPr>
          <w:b/>
          <w:lang w:val="id-ID"/>
        </w:rPr>
        <w:t>references</w:t>
      </w:r>
      <w:r w:rsidRPr="001618F4">
        <w:t>.</w:t>
      </w:r>
    </w:p>
    <w:p w14:paraId="18994675" w14:textId="77777777" w:rsidR="002A5D82" w:rsidRPr="001618F4" w:rsidRDefault="002A5D82" w:rsidP="00065665">
      <w:pPr>
        <w:pStyle w:val="SectionHeadingMaJER"/>
        <w:spacing w:before="0" w:line="240" w:lineRule="auto"/>
        <w:rPr>
          <w:lang w:val="id-ID"/>
        </w:rPr>
      </w:pPr>
    </w:p>
    <w:p w14:paraId="4B30ABC8" w14:textId="77777777" w:rsidR="00A47115" w:rsidRPr="001618F4" w:rsidRDefault="00A47115" w:rsidP="00065665">
      <w:pPr>
        <w:pStyle w:val="SectionHeadingMaJER"/>
        <w:spacing w:before="0" w:line="240" w:lineRule="auto"/>
        <w:rPr>
          <w:lang w:val="id-ID"/>
        </w:rPr>
      </w:pPr>
    </w:p>
    <w:p w14:paraId="253AE7C2" w14:textId="77777777" w:rsidR="008C3F16" w:rsidRPr="001618F4" w:rsidRDefault="003C153A" w:rsidP="00065665">
      <w:pPr>
        <w:pStyle w:val="SectionHeadingMaJER"/>
        <w:spacing w:before="0" w:line="240" w:lineRule="auto"/>
      </w:pPr>
      <w:r>
        <w:t>References (E</w:t>
      </w:r>
      <w:r w:rsidRPr="001618F4">
        <w:t>xamples)</w:t>
      </w:r>
    </w:p>
    <w:p w14:paraId="5FD9B79F" w14:textId="77777777" w:rsidR="00C44556" w:rsidRPr="00C44556" w:rsidRDefault="00C44556" w:rsidP="00C44556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ind w:left="450" w:hanging="450"/>
        <w:rPr>
          <w:rFonts w:ascii="Times New Roman" w:eastAsia="Times New Roman" w:hAnsi="Times New Roman"/>
          <w:color w:val="000000"/>
          <w:sz w:val="24"/>
          <w:szCs w:val="24"/>
        </w:rPr>
      </w:pPr>
      <w:r w:rsidRPr="00C44556">
        <w:rPr>
          <w:rFonts w:ascii="Times New Roman" w:eastAsia="Times New Roman" w:hAnsi="Times New Roman"/>
          <w:color w:val="000000"/>
          <w:sz w:val="24"/>
          <w:szCs w:val="24"/>
        </w:rPr>
        <w:t>Book</w:t>
      </w:r>
    </w:p>
    <w:p w14:paraId="3E6626CE" w14:textId="77777777" w:rsidR="00C44556" w:rsidRPr="00C44556" w:rsidRDefault="00C44556" w:rsidP="00C44556">
      <w:pPr>
        <w:pStyle w:val="ListParagraph"/>
        <w:shd w:val="clear" w:color="auto" w:fill="FFFFFF"/>
        <w:spacing w:after="0" w:line="360" w:lineRule="auto"/>
        <w:ind w:left="450" w:hanging="450"/>
        <w:rPr>
          <w:rFonts w:ascii="Times New Roman" w:eastAsia="Times New Roman" w:hAnsi="Times New Roman"/>
          <w:color w:val="000000"/>
          <w:sz w:val="24"/>
          <w:szCs w:val="24"/>
        </w:rPr>
      </w:pPr>
      <w:r w:rsidRPr="00C44556">
        <w:rPr>
          <w:rFonts w:ascii="Times New Roman" w:eastAsia="Times New Roman" w:hAnsi="Times New Roman"/>
          <w:color w:val="000000"/>
          <w:sz w:val="24"/>
          <w:szCs w:val="24"/>
        </w:rPr>
        <w:t xml:space="preserve">Author, A. A. (Year). </w:t>
      </w:r>
      <w:r w:rsidRPr="00C44556">
        <w:rPr>
          <w:rFonts w:ascii="Times New Roman" w:eastAsia="Times New Roman" w:hAnsi="Times New Roman"/>
          <w:i/>
          <w:color w:val="000000"/>
          <w:sz w:val="24"/>
          <w:szCs w:val="24"/>
        </w:rPr>
        <w:t>Title of work</w:t>
      </w:r>
      <w:r w:rsidRPr="00C44556">
        <w:rPr>
          <w:rFonts w:ascii="Times New Roman" w:eastAsia="Times New Roman" w:hAnsi="Times New Roman"/>
          <w:color w:val="000000"/>
          <w:sz w:val="24"/>
          <w:szCs w:val="24"/>
        </w:rPr>
        <w:t>. Location: Publisher.</w:t>
      </w:r>
    </w:p>
    <w:p w14:paraId="6FEB70B8" w14:textId="77777777" w:rsidR="004C661F" w:rsidRPr="004C661F" w:rsidRDefault="00C44556" w:rsidP="004C661F">
      <w:pPr>
        <w:pStyle w:val="ListParagraph"/>
        <w:shd w:val="clear" w:color="auto" w:fill="FFFFFF"/>
        <w:spacing w:after="0" w:line="360" w:lineRule="auto"/>
        <w:ind w:left="450" w:hanging="45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 w:rsidRPr="00C44556">
        <w:rPr>
          <w:rFonts w:ascii="Times New Roman" w:eastAsia="Times New Roman" w:hAnsi="Times New Roman"/>
          <w:color w:val="000000"/>
          <w:sz w:val="24"/>
          <w:szCs w:val="24"/>
        </w:rPr>
        <w:t xml:space="preserve">Author, A. A. (Year). </w:t>
      </w:r>
      <w:r w:rsidRPr="00C44556">
        <w:rPr>
          <w:rFonts w:ascii="Times New Roman" w:eastAsia="Times New Roman" w:hAnsi="Times New Roman"/>
          <w:i/>
          <w:color w:val="000000"/>
          <w:sz w:val="24"/>
          <w:szCs w:val="24"/>
        </w:rPr>
        <w:t>Title of work</w:t>
      </w:r>
      <w:r w:rsidRPr="00C44556">
        <w:rPr>
          <w:rFonts w:ascii="Times New Roman" w:eastAsia="Times New Roman" w:hAnsi="Times New Roman"/>
          <w:color w:val="000000"/>
          <w:sz w:val="24"/>
          <w:szCs w:val="24"/>
        </w:rPr>
        <w:t xml:space="preserve"> [E-reader version, if applicable]. Retrieved from </w:t>
      </w:r>
      <w:hyperlink r:id="rId9" w:history="1">
        <w:r w:rsidR="004C661F" w:rsidRPr="004C661F">
          <w:rPr>
            <w:rStyle w:val="Hyperlink"/>
            <w:rFonts w:ascii="Times New Roman" w:eastAsia="Times New Roman" w:hAnsi="Times New Roman"/>
            <w:color w:val="auto"/>
            <w:sz w:val="24"/>
            <w:szCs w:val="24"/>
            <w:u w:val="none"/>
          </w:rPr>
          <w:t>http://xxxxx</w:t>
        </w:r>
      </w:hyperlink>
    </w:p>
    <w:p w14:paraId="3650326A" w14:textId="77777777" w:rsidR="00C44556" w:rsidRPr="00C44556" w:rsidRDefault="00C44556" w:rsidP="00C44556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ind w:left="450" w:hanging="450"/>
        <w:rPr>
          <w:rFonts w:ascii="Times New Roman" w:eastAsia="Times New Roman" w:hAnsi="Times New Roman"/>
          <w:color w:val="000000"/>
          <w:sz w:val="24"/>
          <w:szCs w:val="24"/>
        </w:rPr>
      </w:pPr>
      <w:r w:rsidRPr="00C44556">
        <w:rPr>
          <w:rFonts w:ascii="Times New Roman" w:eastAsia="Times New Roman" w:hAnsi="Times New Roman"/>
          <w:color w:val="000000"/>
          <w:sz w:val="24"/>
          <w:szCs w:val="24"/>
        </w:rPr>
        <w:t>Book Chapter</w:t>
      </w:r>
    </w:p>
    <w:p w14:paraId="3DAAD1D1" w14:textId="77777777" w:rsidR="00C44556" w:rsidRPr="00C44556" w:rsidRDefault="00C44556" w:rsidP="00C44556">
      <w:pPr>
        <w:shd w:val="clear" w:color="auto" w:fill="FFFFFF"/>
        <w:spacing w:line="360" w:lineRule="auto"/>
        <w:ind w:left="450" w:hanging="450"/>
        <w:jc w:val="both"/>
        <w:rPr>
          <w:color w:val="000000"/>
        </w:rPr>
      </w:pPr>
      <w:r w:rsidRPr="00C44556">
        <w:rPr>
          <w:color w:val="000000"/>
        </w:rPr>
        <w:t xml:space="preserve">Author, A. A. (Year). Title of chapter. In B. B. Editor (Ed.), </w:t>
      </w:r>
      <w:r w:rsidRPr="00C44556">
        <w:rPr>
          <w:i/>
          <w:color w:val="000000"/>
        </w:rPr>
        <w:t>Title of book</w:t>
      </w:r>
      <w:r w:rsidRPr="00C44556">
        <w:rPr>
          <w:color w:val="000000"/>
        </w:rPr>
        <w:t xml:space="preserve"> (pp. xxx–xxx). Location: Publisher.</w:t>
      </w:r>
    </w:p>
    <w:p w14:paraId="5D401970" w14:textId="77777777" w:rsidR="00C44556" w:rsidRPr="00C44556" w:rsidRDefault="00C44556" w:rsidP="00C44556">
      <w:pPr>
        <w:shd w:val="clear" w:color="auto" w:fill="FFFFFF"/>
        <w:spacing w:line="360" w:lineRule="auto"/>
        <w:ind w:left="450" w:hanging="450"/>
        <w:jc w:val="both"/>
        <w:rPr>
          <w:color w:val="000000"/>
        </w:rPr>
      </w:pPr>
      <w:r w:rsidRPr="00C44556">
        <w:rPr>
          <w:color w:val="000000"/>
        </w:rPr>
        <w:lastRenderedPageBreak/>
        <w:t xml:space="preserve">Author, A. A. (Year). Title of chapter. In B. B. Editor (Ed.), </w:t>
      </w:r>
      <w:r w:rsidRPr="00C44556">
        <w:rPr>
          <w:i/>
          <w:color w:val="000000"/>
        </w:rPr>
        <w:t>Title of book</w:t>
      </w:r>
      <w:r w:rsidRPr="00C44556">
        <w:rPr>
          <w:color w:val="000000"/>
        </w:rPr>
        <w:t xml:space="preserve"> [E-reader version, if applicable] (pp. xxx–xxx). Retrieved from http://xxxxx</w:t>
      </w:r>
    </w:p>
    <w:p w14:paraId="7F1CC7B5" w14:textId="77777777" w:rsidR="00C44556" w:rsidRPr="00C44556" w:rsidRDefault="00C44556" w:rsidP="00C44556">
      <w:pPr>
        <w:shd w:val="clear" w:color="auto" w:fill="FFFFFF"/>
        <w:spacing w:line="360" w:lineRule="auto"/>
        <w:ind w:left="450" w:hanging="450"/>
        <w:jc w:val="both"/>
        <w:rPr>
          <w:color w:val="000000"/>
        </w:rPr>
      </w:pPr>
      <w:r w:rsidRPr="00C44556">
        <w:rPr>
          <w:color w:val="000000"/>
        </w:rPr>
        <w:t>Author, A. A. (Year). Title of chapter. In B. B. Editor (Ed.), Title of book [E-reader version, if applicable] (pp. xxx–xxx). doi:xxxxx</w:t>
      </w:r>
    </w:p>
    <w:p w14:paraId="0E266BC9" w14:textId="77777777" w:rsidR="00C44556" w:rsidRPr="00C44556" w:rsidRDefault="00C44556" w:rsidP="00C44556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ind w:left="450" w:hanging="450"/>
        <w:rPr>
          <w:rFonts w:ascii="Times New Roman" w:eastAsia="Times New Roman" w:hAnsi="Times New Roman"/>
          <w:color w:val="000000"/>
          <w:sz w:val="24"/>
          <w:szCs w:val="24"/>
        </w:rPr>
      </w:pPr>
      <w:r w:rsidRPr="00C44556">
        <w:rPr>
          <w:rFonts w:ascii="Times New Roman" w:eastAsia="Times New Roman" w:hAnsi="Times New Roman"/>
          <w:color w:val="000000"/>
          <w:sz w:val="24"/>
          <w:szCs w:val="24"/>
        </w:rPr>
        <w:t>Journal Article</w:t>
      </w:r>
    </w:p>
    <w:p w14:paraId="7301A966" w14:textId="77777777" w:rsidR="00C44556" w:rsidRPr="00C44556" w:rsidRDefault="00C44556" w:rsidP="00C44556">
      <w:pPr>
        <w:shd w:val="clear" w:color="auto" w:fill="FFFFFF"/>
        <w:spacing w:line="360" w:lineRule="auto"/>
        <w:ind w:left="450" w:hanging="450"/>
        <w:jc w:val="both"/>
        <w:rPr>
          <w:color w:val="000000"/>
        </w:rPr>
      </w:pPr>
      <w:r w:rsidRPr="00C44556">
        <w:rPr>
          <w:color w:val="000000"/>
        </w:rPr>
        <w:t xml:space="preserve">Author, A. A. (Year). Title of article. </w:t>
      </w:r>
      <w:r w:rsidRPr="00C44556">
        <w:rPr>
          <w:i/>
          <w:color w:val="000000"/>
        </w:rPr>
        <w:t xml:space="preserve">Title of Journal, Volume </w:t>
      </w:r>
      <w:r w:rsidRPr="00C44556">
        <w:rPr>
          <w:color w:val="000000"/>
        </w:rPr>
        <w:t>(Number), pp.xxx-xxx.</w:t>
      </w:r>
      <w:r w:rsidR="004C661F">
        <w:rPr>
          <w:color w:val="000000"/>
        </w:rPr>
        <w:t xml:space="preserve"> DOI: xxx </w:t>
      </w:r>
    </w:p>
    <w:p w14:paraId="21CCB4C7" w14:textId="77777777" w:rsidR="008C3F16" w:rsidRPr="001618F4" w:rsidRDefault="008C3F16" w:rsidP="00065665">
      <w:pPr>
        <w:jc w:val="both"/>
        <w:rPr>
          <w:lang w:val="en-GB"/>
        </w:rPr>
      </w:pPr>
    </w:p>
    <w:p w14:paraId="4540008C" w14:textId="77777777" w:rsidR="00821804" w:rsidRPr="001618F4" w:rsidRDefault="00821804" w:rsidP="00065665">
      <w:pPr>
        <w:pStyle w:val="APPENDIXMaJER"/>
      </w:pPr>
    </w:p>
    <w:p w14:paraId="4361D4EC" w14:textId="77777777" w:rsidR="003C153A" w:rsidRDefault="003C153A" w:rsidP="00065665">
      <w:pPr>
        <w:pStyle w:val="APPENDIXMaJER"/>
      </w:pPr>
    </w:p>
    <w:p w14:paraId="1B324850" w14:textId="77777777" w:rsidR="008C3F16" w:rsidRPr="001618F4" w:rsidRDefault="008C3F16" w:rsidP="00065665">
      <w:pPr>
        <w:pStyle w:val="APPENDIXMaJER"/>
      </w:pPr>
      <w:r w:rsidRPr="001618F4">
        <w:t>APPENDIX</w:t>
      </w:r>
    </w:p>
    <w:p w14:paraId="730CF216" w14:textId="77777777" w:rsidR="008C3F16" w:rsidRPr="001618F4" w:rsidRDefault="008C3F16" w:rsidP="00065665">
      <w:pPr>
        <w:jc w:val="both"/>
        <w:rPr>
          <w:lang w:val="en-GB"/>
        </w:rPr>
      </w:pPr>
      <w:r w:rsidRPr="001618F4">
        <w:rPr>
          <w:lang w:val="en-GB"/>
        </w:rPr>
        <w:t>Add here</w:t>
      </w:r>
      <w:r w:rsidR="00821804" w:rsidRPr="001618F4">
        <w:rPr>
          <w:lang w:val="en-GB"/>
        </w:rPr>
        <w:t xml:space="preserve"> if any</w:t>
      </w:r>
      <w:r w:rsidRPr="001618F4">
        <w:rPr>
          <w:lang w:val="en-GB"/>
        </w:rPr>
        <w:t>.</w:t>
      </w:r>
    </w:p>
    <w:p w14:paraId="52B02BB4" w14:textId="77777777" w:rsidR="008C3F16" w:rsidRPr="001618F4" w:rsidRDefault="008C3F16" w:rsidP="00065665">
      <w:pPr>
        <w:rPr>
          <w:lang w:val="en-GB"/>
        </w:rPr>
      </w:pPr>
    </w:p>
    <w:p w14:paraId="4B898004" w14:textId="77777777" w:rsidR="008C3F16" w:rsidRPr="001618F4" w:rsidRDefault="008C3F16" w:rsidP="00065665">
      <w:pPr>
        <w:rPr>
          <w:lang w:val="en-GB"/>
        </w:rPr>
      </w:pPr>
    </w:p>
    <w:sectPr w:rsidR="008C3F16" w:rsidRPr="001618F4" w:rsidSect="004B345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951" w:right="2268" w:bottom="1701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A7058" w14:textId="77777777" w:rsidR="0061591E" w:rsidRDefault="0061591E">
      <w:r>
        <w:separator/>
      </w:r>
    </w:p>
  </w:endnote>
  <w:endnote w:type="continuationSeparator" w:id="0">
    <w:p w14:paraId="53C3A94D" w14:textId="77777777" w:rsidR="0061591E" w:rsidRDefault="00615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142607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325E55" w14:textId="77777777" w:rsidR="001D0C8B" w:rsidRDefault="001D0C8B" w:rsidP="001D0C8B">
        <w:pPr>
          <w:pStyle w:val="Footer"/>
          <w:jc w:val="right"/>
        </w:pPr>
        <w:r>
          <w:fldChar w:fldCharType="begin"/>
        </w:r>
        <w:r w:rsidRPr="003E31EE">
          <w:instrText xml:space="preserve"> PAGE   \* MERGEFORMAT </w:instrText>
        </w:r>
        <w:r>
          <w:fldChar w:fldCharType="separate"/>
        </w:r>
        <w:r w:rsidR="0047002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59B3F4" w14:textId="77777777" w:rsidR="001D0C8B" w:rsidRDefault="001D0C8B" w:rsidP="001D0C8B">
    <w:pPr>
      <w:ind w:left="1418" w:hanging="1418"/>
    </w:pPr>
  </w:p>
  <w:p w14:paraId="66595FA5" w14:textId="77777777" w:rsidR="001D0C8B" w:rsidRDefault="001D0C8B" w:rsidP="001D0C8B">
    <w:pPr>
      <w:ind w:left="1418" w:hanging="1418"/>
    </w:pPr>
    <w:r>
      <w:rPr>
        <w:noProof/>
      </w:rPr>
      <w:drawing>
        <wp:anchor distT="0" distB="0" distL="114300" distR="114300" simplePos="0" relativeHeight="251680256" behindDoc="0" locked="0" layoutInCell="1" allowOverlap="1" wp14:anchorId="380D0A44" wp14:editId="674F9A68">
          <wp:simplePos x="0" y="0"/>
          <wp:positionH relativeFrom="column">
            <wp:posOffset>-3810</wp:posOffset>
          </wp:positionH>
          <wp:positionV relativeFrom="paragraph">
            <wp:posOffset>17146</wp:posOffset>
          </wp:positionV>
          <wp:extent cx="864682" cy="304800"/>
          <wp:effectExtent l="0" t="0" r="0" b="0"/>
          <wp:wrapNone/>
          <wp:docPr id="16" name="Picture 16" descr="Hasil gambar untuk cc by 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asil gambar untuk cc by sa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3055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0DB72C23" w14:textId="77777777" w:rsidR="001D0C8B" w:rsidRDefault="001D0C8B" w:rsidP="001D0C8B">
    <w:pPr>
      <w:ind w:left="1418" w:hanging="1418"/>
    </w:pPr>
  </w:p>
  <w:p w14:paraId="47250378" w14:textId="4D7F9470" w:rsidR="002E5CF2" w:rsidRPr="001D0C8B" w:rsidRDefault="006C7009" w:rsidP="001D0C8B">
    <w:pPr>
      <w:rPr>
        <w:rFonts w:asciiTheme="majorHAnsi" w:hAnsiTheme="majorHAnsi" w:cstheme="majorHAnsi"/>
        <w:sz w:val="20"/>
        <w:szCs w:val="20"/>
      </w:rPr>
    </w:pPr>
    <w:r w:rsidRPr="00F07A2B">
      <w:rPr>
        <w:rFonts w:asciiTheme="majorHAnsi" w:hAnsiTheme="majorHAnsi" w:cstheme="majorHAnsi"/>
        <w:sz w:val="20"/>
        <w:szCs w:val="20"/>
      </w:rPr>
      <w:t>Access</w:t>
    </w:r>
    <w:r w:rsidR="001D0C8B" w:rsidRPr="00F07A2B">
      <w:rPr>
        <w:rFonts w:asciiTheme="majorHAnsi" w:hAnsiTheme="majorHAnsi" w:cstheme="majorHAnsi"/>
        <w:sz w:val="20"/>
        <w:szCs w:val="20"/>
      </w:rPr>
      <w:t xml:space="preserve"> article distributed under the terms of the Creat</w:t>
    </w:r>
    <w:r w:rsidR="001D0C8B">
      <w:rPr>
        <w:rFonts w:asciiTheme="majorHAnsi" w:hAnsiTheme="majorHAnsi" w:cstheme="majorHAnsi"/>
        <w:sz w:val="20"/>
        <w:szCs w:val="20"/>
      </w:rPr>
      <w:t xml:space="preserve">ive Commons Attribution license </w:t>
    </w:r>
    <w:r w:rsidR="001D0C8B" w:rsidRPr="00F07A2B">
      <w:rPr>
        <w:rFonts w:asciiTheme="majorHAnsi" w:hAnsiTheme="majorHAnsi" w:cstheme="majorHAnsi"/>
        <w:sz w:val="20"/>
        <w:szCs w:val="20"/>
      </w:rPr>
      <w:t>(</w:t>
    </w:r>
    <w:hyperlink r:id="rId2" w:history="1">
      <w:r w:rsidR="001D0C8B" w:rsidRPr="00F07A2B">
        <w:rPr>
          <w:rStyle w:val="Hyperlink"/>
          <w:rFonts w:asciiTheme="majorHAnsi" w:hAnsiTheme="majorHAnsi" w:cstheme="majorHAnsi"/>
          <w:sz w:val="20"/>
          <w:szCs w:val="20"/>
        </w:rPr>
        <w:t>https://creativecommons.org/licenses/by-sa/4.0/</w:t>
      </w:r>
    </w:hyperlink>
    <w:r w:rsidR="001D0C8B" w:rsidRPr="00F07A2B">
      <w:rPr>
        <w:rFonts w:asciiTheme="majorHAnsi" w:hAnsiTheme="majorHAnsi" w:cstheme="majorHAnsi"/>
        <w:sz w:val="20"/>
        <w:szCs w:val="20"/>
      </w:rPr>
      <w:t xml:space="preserve">)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00870017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noProof/>
        <w:sz w:val="20"/>
        <w:szCs w:val="20"/>
      </w:rPr>
    </w:sdtEndPr>
    <w:sdtContent>
      <w:p w14:paraId="775A374B" w14:textId="77777777" w:rsidR="00571B14" w:rsidRPr="00F07A2B" w:rsidRDefault="00571B14">
        <w:pPr>
          <w:pStyle w:val="Footer"/>
          <w:jc w:val="right"/>
          <w:rPr>
            <w:rFonts w:asciiTheme="majorHAnsi" w:hAnsiTheme="majorHAnsi" w:cstheme="majorHAnsi"/>
            <w:sz w:val="20"/>
            <w:szCs w:val="20"/>
          </w:rPr>
        </w:pPr>
        <w:r w:rsidRPr="00F07A2B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Pr="00F07A2B">
          <w:rPr>
            <w:rFonts w:asciiTheme="majorHAnsi" w:hAnsiTheme="majorHAnsi" w:cstheme="majorHAnsi"/>
            <w:sz w:val="20"/>
            <w:szCs w:val="20"/>
          </w:rPr>
          <w:instrText xml:space="preserve"> PAGE   \* MERGEFORMAT </w:instrText>
        </w:r>
        <w:r w:rsidRPr="00F07A2B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="00470027">
          <w:rPr>
            <w:rFonts w:asciiTheme="majorHAnsi" w:hAnsiTheme="majorHAnsi" w:cstheme="majorHAnsi"/>
            <w:noProof/>
            <w:sz w:val="20"/>
            <w:szCs w:val="20"/>
          </w:rPr>
          <w:t>3</w:t>
        </w:r>
        <w:r w:rsidRPr="00F07A2B">
          <w:rPr>
            <w:rFonts w:asciiTheme="majorHAnsi" w:hAnsiTheme="majorHAnsi" w:cstheme="majorHAnsi"/>
            <w:noProof/>
            <w:sz w:val="20"/>
            <w:szCs w:val="20"/>
          </w:rPr>
          <w:fldChar w:fldCharType="end"/>
        </w:r>
      </w:p>
    </w:sdtContent>
  </w:sdt>
  <w:p w14:paraId="5B082437" w14:textId="77777777" w:rsidR="006E15AF" w:rsidRDefault="00D312AC" w:rsidP="00D312AC">
    <w:pPr>
      <w:ind w:left="1418" w:hanging="1418"/>
      <w:rPr>
        <w:rFonts w:asciiTheme="majorHAnsi" w:hAnsiTheme="majorHAnsi" w:cstheme="majorHAnsi"/>
        <w:sz w:val="20"/>
        <w:szCs w:val="20"/>
      </w:rPr>
    </w:pPr>
    <w:r w:rsidRPr="00F07A2B">
      <w:rPr>
        <w:rFonts w:asciiTheme="majorHAnsi" w:hAnsiTheme="majorHAnsi" w:cstheme="majorHAnsi"/>
        <w:noProof/>
        <w:sz w:val="20"/>
        <w:szCs w:val="20"/>
      </w:rPr>
      <w:drawing>
        <wp:anchor distT="0" distB="0" distL="114300" distR="114300" simplePos="0" relativeHeight="251651584" behindDoc="0" locked="0" layoutInCell="1" allowOverlap="1" wp14:anchorId="73E38176" wp14:editId="79EA8B78">
          <wp:simplePos x="0" y="0"/>
          <wp:positionH relativeFrom="column">
            <wp:posOffset>-3810</wp:posOffset>
          </wp:positionH>
          <wp:positionV relativeFrom="paragraph">
            <wp:posOffset>17146</wp:posOffset>
          </wp:positionV>
          <wp:extent cx="864682" cy="304800"/>
          <wp:effectExtent l="0" t="0" r="0" b="0"/>
          <wp:wrapNone/>
          <wp:docPr id="13" name="Picture 13" descr="Hasil gambar untuk cc by 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asil gambar untuk cc by sa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3055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7A2B">
      <w:rPr>
        <w:rFonts w:asciiTheme="majorHAnsi" w:hAnsiTheme="majorHAnsi" w:cstheme="majorHAnsi"/>
        <w:sz w:val="20"/>
        <w:szCs w:val="20"/>
      </w:rPr>
      <w:tab/>
    </w:r>
  </w:p>
  <w:p w14:paraId="62624871" w14:textId="77777777" w:rsidR="006E15AF" w:rsidRDefault="006E15AF" w:rsidP="00D312AC">
    <w:pPr>
      <w:ind w:left="1418" w:hanging="1418"/>
      <w:rPr>
        <w:rFonts w:asciiTheme="majorHAnsi" w:hAnsiTheme="majorHAnsi" w:cstheme="majorHAnsi"/>
        <w:sz w:val="20"/>
        <w:szCs w:val="20"/>
      </w:rPr>
    </w:pPr>
  </w:p>
  <w:p w14:paraId="6F81F78E" w14:textId="5670B7D1" w:rsidR="002E5CF2" w:rsidRPr="001D0C8B" w:rsidRDefault="006C7009" w:rsidP="001D0C8B">
    <w:pPr>
      <w:rPr>
        <w:rFonts w:asciiTheme="majorHAnsi" w:hAnsiTheme="majorHAnsi" w:cstheme="majorHAnsi"/>
        <w:sz w:val="20"/>
        <w:szCs w:val="20"/>
      </w:rPr>
    </w:pPr>
    <w:r w:rsidRPr="00F07A2B">
      <w:rPr>
        <w:rFonts w:asciiTheme="majorHAnsi" w:hAnsiTheme="majorHAnsi" w:cstheme="majorHAnsi"/>
        <w:sz w:val="20"/>
        <w:szCs w:val="20"/>
      </w:rPr>
      <w:t>Access</w:t>
    </w:r>
    <w:r w:rsidR="00D312AC" w:rsidRPr="00F07A2B">
      <w:rPr>
        <w:rFonts w:asciiTheme="majorHAnsi" w:hAnsiTheme="majorHAnsi" w:cstheme="majorHAnsi"/>
        <w:sz w:val="20"/>
        <w:szCs w:val="20"/>
      </w:rPr>
      <w:t xml:space="preserve"> article distributed under the terms of the Creat</w:t>
    </w:r>
    <w:r w:rsidR="006E15AF">
      <w:rPr>
        <w:rFonts w:asciiTheme="majorHAnsi" w:hAnsiTheme="majorHAnsi" w:cstheme="majorHAnsi"/>
        <w:sz w:val="20"/>
        <w:szCs w:val="20"/>
      </w:rPr>
      <w:t xml:space="preserve">ive Commons Attribution license </w:t>
    </w:r>
    <w:r w:rsidR="00D312AC" w:rsidRPr="00F07A2B">
      <w:rPr>
        <w:rFonts w:asciiTheme="majorHAnsi" w:hAnsiTheme="majorHAnsi" w:cstheme="majorHAnsi"/>
        <w:sz w:val="20"/>
        <w:szCs w:val="20"/>
      </w:rPr>
      <w:t>(</w:t>
    </w:r>
    <w:hyperlink r:id="rId2" w:history="1">
      <w:r w:rsidR="00D312AC" w:rsidRPr="00F07A2B">
        <w:rPr>
          <w:rStyle w:val="Hyperlink"/>
          <w:rFonts w:asciiTheme="majorHAnsi" w:hAnsiTheme="majorHAnsi" w:cstheme="majorHAnsi"/>
          <w:sz w:val="20"/>
          <w:szCs w:val="20"/>
        </w:rPr>
        <w:t>https://creativecommons.org/licenses/by-sa/4.0/</w:t>
      </w:r>
    </w:hyperlink>
    <w:r w:rsidR="00D312AC" w:rsidRPr="00F07A2B">
      <w:rPr>
        <w:rFonts w:asciiTheme="majorHAnsi" w:hAnsiTheme="majorHAnsi" w:cstheme="majorHAnsi"/>
        <w:sz w:val="20"/>
        <w:szCs w:val="20"/>
      </w:rPr>
      <w:t xml:space="preserve">)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51390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7175F" w14:textId="77777777" w:rsidR="00F07A2B" w:rsidRDefault="00F07A2B" w:rsidP="00F07A2B">
        <w:pPr>
          <w:pStyle w:val="Footer"/>
          <w:jc w:val="right"/>
        </w:pPr>
        <w:r>
          <w:fldChar w:fldCharType="begin"/>
        </w:r>
        <w:r w:rsidRPr="003E31EE">
          <w:instrText xml:space="preserve"> PAGE   \* MERGEFORMAT </w:instrText>
        </w:r>
        <w:r>
          <w:fldChar w:fldCharType="separate"/>
        </w:r>
        <w:r w:rsidR="0047002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4D86E5A" w14:textId="77777777" w:rsidR="006E15AF" w:rsidRDefault="00F07A2B" w:rsidP="00F07A2B">
    <w:pPr>
      <w:ind w:left="1418" w:hanging="1418"/>
    </w:pPr>
    <w:r>
      <w:rPr>
        <w:noProof/>
      </w:rPr>
      <w:drawing>
        <wp:anchor distT="0" distB="0" distL="114300" distR="114300" simplePos="0" relativeHeight="251652608" behindDoc="0" locked="0" layoutInCell="1" allowOverlap="1" wp14:anchorId="13ECD018" wp14:editId="7EF7E688">
          <wp:simplePos x="0" y="0"/>
          <wp:positionH relativeFrom="column">
            <wp:posOffset>-3810</wp:posOffset>
          </wp:positionH>
          <wp:positionV relativeFrom="paragraph">
            <wp:posOffset>17146</wp:posOffset>
          </wp:positionV>
          <wp:extent cx="864682" cy="304800"/>
          <wp:effectExtent l="0" t="0" r="0" b="0"/>
          <wp:wrapNone/>
          <wp:docPr id="14" name="Picture 14" descr="Hasil gambar untuk cc by s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asil gambar untuk cc by sa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3055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2E0E608B" w14:textId="77777777" w:rsidR="006E15AF" w:rsidRDefault="006E15AF" w:rsidP="00F07A2B">
    <w:pPr>
      <w:ind w:left="1418" w:hanging="1418"/>
    </w:pPr>
  </w:p>
  <w:p w14:paraId="789A730F" w14:textId="44E1434F" w:rsidR="00F07A2B" w:rsidRPr="001D0C8B" w:rsidRDefault="006C7009" w:rsidP="001D0C8B">
    <w:pPr>
      <w:rPr>
        <w:rFonts w:asciiTheme="majorHAnsi" w:hAnsiTheme="majorHAnsi" w:cstheme="majorHAnsi"/>
        <w:sz w:val="20"/>
        <w:szCs w:val="20"/>
      </w:rPr>
    </w:pPr>
    <w:r w:rsidRPr="00F07A2B">
      <w:rPr>
        <w:rFonts w:asciiTheme="majorHAnsi" w:hAnsiTheme="majorHAnsi" w:cstheme="majorHAnsi"/>
        <w:sz w:val="20"/>
        <w:szCs w:val="20"/>
      </w:rPr>
      <w:t>Access</w:t>
    </w:r>
    <w:r w:rsidR="00F07A2B" w:rsidRPr="00F07A2B">
      <w:rPr>
        <w:rFonts w:asciiTheme="majorHAnsi" w:hAnsiTheme="majorHAnsi" w:cstheme="majorHAnsi"/>
        <w:sz w:val="20"/>
        <w:szCs w:val="20"/>
      </w:rPr>
      <w:t xml:space="preserve"> article distributed under the terms of the Creat</w:t>
    </w:r>
    <w:r w:rsidR="006E15AF">
      <w:rPr>
        <w:rFonts w:asciiTheme="majorHAnsi" w:hAnsiTheme="majorHAnsi" w:cstheme="majorHAnsi"/>
        <w:sz w:val="20"/>
        <w:szCs w:val="20"/>
      </w:rPr>
      <w:t xml:space="preserve">ive Commons Attribution license </w:t>
    </w:r>
    <w:r w:rsidR="00F07A2B" w:rsidRPr="00F07A2B">
      <w:rPr>
        <w:rFonts w:asciiTheme="majorHAnsi" w:hAnsiTheme="majorHAnsi" w:cstheme="majorHAnsi"/>
        <w:sz w:val="20"/>
        <w:szCs w:val="20"/>
      </w:rPr>
      <w:t>(</w:t>
    </w:r>
    <w:hyperlink r:id="rId2" w:history="1">
      <w:r w:rsidR="00F07A2B" w:rsidRPr="00F07A2B">
        <w:rPr>
          <w:rStyle w:val="Hyperlink"/>
          <w:rFonts w:asciiTheme="majorHAnsi" w:hAnsiTheme="majorHAnsi" w:cstheme="majorHAnsi"/>
          <w:sz w:val="20"/>
          <w:szCs w:val="20"/>
        </w:rPr>
        <w:t>https://creativecommons.org/licenses/by-sa/4.0/</w:t>
      </w:r>
    </w:hyperlink>
    <w:r w:rsidR="001D0C8B">
      <w:rPr>
        <w:rFonts w:asciiTheme="majorHAnsi" w:hAnsiTheme="majorHAnsi" w:cstheme="majorHAnsi"/>
        <w:sz w:val="20"/>
        <w:szCs w:val="2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DC499" w14:textId="77777777" w:rsidR="0061591E" w:rsidRDefault="0061591E">
      <w:r>
        <w:separator/>
      </w:r>
    </w:p>
  </w:footnote>
  <w:footnote w:type="continuationSeparator" w:id="0">
    <w:p w14:paraId="1E2A4FED" w14:textId="77777777" w:rsidR="0061591E" w:rsidRDefault="00615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687" w:type="pct"/>
      <w:tblInd w:w="257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2125"/>
      <w:gridCol w:w="5531"/>
    </w:tblGrid>
    <w:tr w:rsidR="004B3450" w:rsidRPr="001E4EF0" w14:paraId="67B7E9F8" w14:textId="77777777" w:rsidTr="00D649B7">
      <w:tc>
        <w:tcPr>
          <w:tcW w:w="1388" w:type="pct"/>
          <w:tcBorders>
            <w:right w:val="double" w:sz="4" w:space="0" w:color="auto"/>
          </w:tcBorders>
        </w:tcPr>
        <w:p w14:paraId="4AACE41A" w14:textId="77777777" w:rsidR="004B3450" w:rsidRDefault="004B3450" w:rsidP="00D649B7">
          <w:pPr>
            <w:pStyle w:val="Header"/>
            <w:tabs>
              <w:tab w:val="clear" w:pos="4252"/>
              <w:tab w:val="clear" w:pos="8504"/>
              <w:tab w:val="right" w:pos="6007"/>
            </w:tabs>
            <w:rPr>
              <w:rFonts w:ascii="Calibri" w:eastAsia="MS Gothic" w:hAnsi="Calibri" w:cs="Calibri"/>
              <w:b/>
              <w:sz w:val="18"/>
              <w:szCs w:val="18"/>
            </w:rPr>
          </w:pPr>
          <w:r w:rsidRPr="00F07A2B">
            <w:rPr>
              <w:rFonts w:ascii="Calibri" w:eastAsia="MS Gothic" w:hAnsi="Calibri" w:cs="Calibri"/>
              <w:b/>
              <w:sz w:val="18"/>
              <w:szCs w:val="18"/>
            </w:rPr>
            <w:t>First Author et.al</w:t>
          </w:r>
        </w:p>
        <w:p w14:paraId="65B7936F" w14:textId="77777777" w:rsidR="004B3450" w:rsidRPr="001A2C2F" w:rsidRDefault="004B3450" w:rsidP="00D649B7">
          <w:pPr>
            <w:pStyle w:val="Header"/>
            <w:tabs>
              <w:tab w:val="clear" w:pos="4252"/>
              <w:tab w:val="clear" w:pos="8504"/>
              <w:tab w:val="right" w:pos="6007"/>
            </w:tabs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</w:pPr>
        </w:p>
      </w:tc>
      <w:tc>
        <w:tcPr>
          <w:tcW w:w="3612" w:type="pct"/>
          <w:tcBorders>
            <w:left w:val="double" w:sz="4" w:space="0" w:color="auto"/>
          </w:tcBorders>
        </w:tcPr>
        <w:p w14:paraId="4E9FE8EF" w14:textId="77777777" w:rsidR="004B3450" w:rsidRPr="001A2C2F" w:rsidRDefault="004B3450" w:rsidP="00D649B7">
          <w:pPr>
            <w:pStyle w:val="Header"/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</w:pPr>
          <w:r w:rsidRPr="00F07A2B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Title of paper shortly</w:t>
          </w:r>
        </w:p>
      </w:tc>
    </w:tr>
  </w:tbl>
  <w:p w14:paraId="1597C46F" w14:textId="77777777" w:rsidR="002E5CF2" w:rsidRPr="004B3450" w:rsidRDefault="004B3450" w:rsidP="004B3450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18CAE938" wp14:editId="3B61B660">
              <wp:simplePos x="0" y="0"/>
              <wp:positionH relativeFrom="column">
                <wp:posOffset>-13335</wp:posOffset>
              </wp:positionH>
              <wp:positionV relativeFrom="paragraph">
                <wp:posOffset>-1905</wp:posOffset>
              </wp:positionV>
              <wp:extent cx="5038725" cy="0"/>
              <wp:effectExtent l="0" t="0" r="9525" b="57150"/>
              <wp:wrapNone/>
              <wp:docPr id="15" name="Straight Connector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38725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7B1B43" id="Straight Connector 15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05pt,-.15pt" to="395.7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" strokeweight="2pt">
              <v:shadow on="t" opacity="24903f" origin=",.5" offset="0,.55556mm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698" w:type="pct"/>
      <w:tblInd w:w="257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995"/>
      <w:gridCol w:w="1679"/>
    </w:tblGrid>
    <w:tr w:rsidR="004B3450" w:rsidRPr="001A2C2F" w14:paraId="123A1A8A" w14:textId="77777777" w:rsidTr="004B3450">
      <w:trPr>
        <w:trHeight w:val="675"/>
      </w:trPr>
      <w:tc>
        <w:tcPr>
          <w:tcW w:w="3906" w:type="pct"/>
          <w:tcBorders>
            <w:right w:val="double" w:sz="4" w:space="0" w:color="auto"/>
          </w:tcBorders>
        </w:tcPr>
        <w:p w14:paraId="0DE37167" w14:textId="77777777" w:rsidR="004B3450" w:rsidRPr="001A2C2F" w:rsidRDefault="004B3450" w:rsidP="00D649B7">
          <w:pPr>
            <w:pStyle w:val="Header"/>
            <w:jc w:val="right"/>
            <w:rPr>
              <w:rFonts w:ascii="Calibri" w:eastAsia="MS Gothic" w:hAnsi="Calibri" w:cs="Calibri"/>
              <w:b/>
              <w:sz w:val="18"/>
              <w:szCs w:val="18"/>
            </w:rPr>
          </w:pPr>
          <w:r>
            <w:rPr>
              <w:rFonts w:ascii="Calibri" w:eastAsia="MS Gothic" w:hAnsi="Calibri" w:cs="Calibri"/>
              <w:b/>
              <w:sz w:val="18"/>
              <w:szCs w:val="18"/>
            </w:rPr>
            <w:t xml:space="preserve"> 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>METAT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H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ESIS: JOURNAL OF ENGLISH LANGUAGE LITERATURE AND TEACHING  </w:t>
          </w:r>
        </w:p>
        <w:p w14:paraId="69823AAE" w14:textId="2ADDD097" w:rsidR="004B3450" w:rsidRDefault="004B3450" w:rsidP="00D649B7">
          <w:pPr>
            <w:pStyle w:val="Header"/>
            <w:jc w:val="right"/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</w:pP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 Vol.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 xml:space="preserve"> </w:t>
          </w:r>
          <w:r w:rsidR="003420E5"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  <w:t>X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,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 No.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 xml:space="preserve"> </w:t>
          </w:r>
          <w:r w:rsidR="003420E5"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  <w:t>X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,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 </w:t>
          </w:r>
          <w:r w:rsidR="003420E5"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  <w:t>(month/year)</w:t>
          </w:r>
          <w:r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  <w:t xml:space="preserve"> PP XX-XX</w:t>
          </w:r>
        </w:p>
        <w:p w14:paraId="4412233E" w14:textId="77777777" w:rsidR="004B3450" w:rsidRPr="001A2C2F" w:rsidRDefault="004B3450" w:rsidP="00D649B7">
          <w:pPr>
            <w:pStyle w:val="Header"/>
            <w:tabs>
              <w:tab w:val="clear" w:pos="4252"/>
              <w:tab w:val="clear" w:pos="8504"/>
              <w:tab w:val="right" w:pos="6007"/>
            </w:tabs>
            <w:jc w:val="right"/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</w:pP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 </w:t>
          </w:r>
          <w:r>
            <w:rPr>
              <w:rFonts w:ascii="Calibri" w:eastAsia="MS Gothic" w:hAnsi="Calibri" w:cs="Calibri"/>
              <w:b/>
              <w:sz w:val="18"/>
              <w:szCs w:val="18"/>
            </w:rPr>
            <w:tab/>
            <w:t>DOI</w:t>
          </w:r>
          <w:r w:rsidRPr="000120A7">
            <w:rPr>
              <w:rFonts w:ascii="Calibri" w:eastAsia="MS Gothic" w:hAnsi="Calibri" w:cs="Calibri"/>
              <w:b/>
              <w:sz w:val="18"/>
              <w:szCs w:val="18"/>
            </w:rPr>
            <w:t>: 10</w:t>
          </w:r>
          <w:r>
            <w:rPr>
              <w:rFonts w:ascii="Calibri" w:eastAsia="MS Gothic" w:hAnsi="Calibri" w:cs="Calibri"/>
              <w:b/>
              <w:sz w:val="18"/>
              <w:szCs w:val="18"/>
            </w:rPr>
            <w:t>.31002/metathesis.v-------</w:t>
          </w:r>
        </w:p>
      </w:tc>
      <w:tc>
        <w:tcPr>
          <w:tcW w:w="1094" w:type="pct"/>
          <w:tcBorders>
            <w:left w:val="double" w:sz="4" w:space="0" w:color="auto"/>
          </w:tcBorders>
        </w:tcPr>
        <w:p w14:paraId="06DEC8EF" w14:textId="77777777" w:rsidR="004B3450" w:rsidRPr="004556C9" w:rsidRDefault="004B3450" w:rsidP="00D649B7">
          <w:pPr>
            <w:pStyle w:val="Header"/>
            <w:rPr>
              <w:rFonts w:ascii="Calibri" w:eastAsia="MS Gothic" w:hAnsi="Calibri" w:cs="Calibri"/>
              <w:b/>
              <w:sz w:val="8"/>
              <w:szCs w:val="18"/>
              <w:lang w:val="id-ID"/>
            </w:rPr>
          </w:pPr>
        </w:p>
        <w:p w14:paraId="2BCF3046" w14:textId="77777777" w:rsidR="004B3450" w:rsidRPr="001A2C2F" w:rsidRDefault="004B3450" w:rsidP="00D649B7">
          <w:pPr>
            <w:pStyle w:val="Header"/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</w:pP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p-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>ISSN: 25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80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>-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2712</w:t>
          </w:r>
        </w:p>
        <w:p w14:paraId="467BB0CA" w14:textId="77777777" w:rsidR="004B3450" w:rsidRPr="001A2C2F" w:rsidRDefault="004B3450" w:rsidP="00D649B7">
          <w:pPr>
            <w:pStyle w:val="Header"/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</w:pP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e-ISSN: 2580-2720</w:t>
          </w:r>
        </w:p>
      </w:tc>
    </w:tr>
  </w:tbl>
  <w:p w14:paraId="5A18DBD9" w14:textId="77777777" w:rsidR="00C713F2" w:rsidRDefault="00C713F2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2E9E6116" wp14:editId="0CFF452A">
              <wp:simplePos x="0" y="0"/>
              <wp:positionH relativeFrom="column">
                <wp:posOffset>-3810</wp:posOffset>
              </wp:positionH>
              <wp:positionV relativeFrom="paragraph">
                <wp:posOffset>3175</wp:posOffset>
              </wp:positionV>
              <wp:extent cx="5029200" cy="0"/>
              <wp:effectExtent l="0" t="0" r="19050" b="571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292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7C52E7" id="Straight Connector 4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3pt,.25pt" to="395.7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" strokeweight="2pt">
              <v:shadow on="t" opacity="24903f" origin=",.5" offset="0,.55556mm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762" w:type="pct"/>
      <w:tblInd w:w="257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6076"/>
      <w:gridCol w:w="1702"/>
    </w:tblGrid>
    <w:tr w:rsidR="00F07A2B" w:rsidRPr="001A2C2F" w14:paraId="00A847FB" w14:textId="77777777" w:rsidTr="004B3450">
      <w:trPr>
        <w:trHeight w:val="701"/>
      </w:trPr>
      <w:tc>
        <w:tcPr>
          <w:tcW w:w="3906" w:type="pct"/>
          <w:tcBorders>
            <w:right w:val="double" w:sz="4" w:space="0" w:color="auto"/>
          </w:tcBorders>
        </w:tcPr>
        <w:p w14:paraId="5649D43B" w14:textId="77777777" w:rsidR="00F07A2B" w:rsidRPr="001A2C2F" w:rsidRDefault="004B3450" w:rsidP="004556C9">
          <w:pPr>
            <w:pStyle w:val="Header"/>
            <w:jc w:val="right"/>
            <w:rPr>
              <w:rFonts w:ascii="Calibri" w:eastAsia="MS Gothic" w:hAnsi="Calibri" w:cs="Calibri"/>
              <w:b/>
              <w:sz w:val="18"/>
              <w:szCs w:val="18"/>
            </w:rPr>
          </w:pPr>
          <w:r>
            <w:rPr>
              <w:rFonts w:ascii="Calibri" w:eastAsia="MS Gothic" w:hAnsi="Calibri" w:cs="Calibri"/>
              <w:b/>
              <w:sz w:val="18"/>
              <w:szCs w:val="18"/>
            </w:rPr>
            <w:t xml:space="preserve">   </w:t>
          </w:r>
          <w:r w:rsidR="00F07A2B" w:rsidRPr="001A2C2F">
            <w:rPr>
              <w:rFonts w:ascii="Calibri" w:eastAsia="MS Gothic" w:hAnsi="Calibri" w:cs="Calibri"/>
              <w:b/>
              <w:sz w:val="18"/>
              <w:szCs w:val="18"/>
            </w:rPr>
            <w:t>METAT</w:t>
          </w:r>
          <w:r w:rsidR="00F07A2B"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H</w:t>
          </w:r>
          <w:r w:rsidR="00F07A2B"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ESIS: JOURNAL OF ENGLISH LANGUAGE LITERATURE AND TEACHING  </w:t>
          </w:r>
        </w:p>
        <w:p w14:paraId="695FD1F8" w14:textId="0A8E1E0B" w:rsidR="00F07A2B" w:rsidRDefault="00F07A2B" w:rsidP="004556C9">
          <w:pPr>
            <w:pStyle w:val="Header"/>
            <w:jc w:val="right"/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</w:pP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 Vol.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 xml:space="preserve"> </w:t>
          </w:r>
          <w:r w:rsidR="003420E5"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  <w:t>X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,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 No.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 xml:space="preserve"> </w:t>
          </w:r>
          <w:r w:rsidR="003420E5"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  <w:t>X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,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 </w:t>
          </w:r>
          <w:r w:rsidR="003420E5"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  <w:t>(month/year)</w:t>
          </w:r>
          <w:r>
            <w:rPr>
              <w:rFonts w:ascii="Calibri" w:eastAsia="MS Gothic" w:hAnsi="Calibri" w:cs="Calibri"/>
              <w:b/>
              <w:sz w:val="18"/>
              <w:szCs w:val="18"/>
              <w:lang w:val="en-US"/>
            </w:rPr>
            <w:t xml:space="preserve"> PP XX-XX</w:t>
          </w:r>
        </w:p>
        <w:p w14:paraId="1C06FE92" w14:textId="77777777" w:rsidR="00F07A2B" w:rsidRPr="001A2C2F" w:rsidRDefault="00F07A2B" w:rsidP="004556C9">
          <w:pPr>
            <w:pStyle w:val="Header"/>
            <w:tabs>
              <w:tab w:val="clear" w:pos="4252"/>
              <w:tab w:val="clear" w:pos="8504"/>
              <w:tab w:val="right" w:pos="6007"/>
            </w:tabs>
            <w:jc w:val="right"/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</w:pP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 xml:space="preserve"> </w:t>
          </w:r>
          <w:r>
            <w:rPr>
              <w:rFonts w:ascii="Calibri" w:eastAsia="MS Gothic" w:hAnsi="Calibri" w:cs="Calibri"/>
              <w:b/>
              <w:sz w:val="18"/>
              <w:szCs w:val="18"/>
            </w:rPr>
            <w:tab/>
            <w:t>DOI</w:t>
          </w:r>
          <w:r w:rsidRPr="000120A7">
            <w:rPr>
              <w:rFonts w:ascii="Calibri" w:eastAsia="MS Gothic" w:hAnsi="Calibri" w:cs="Calibri"/>
              <w:b/>
              <w:sz w:val="18"/>
              <w:szCs w:val="18"/>
            </w:rPr>
            <w:t>: 10</w:t>
          </w:r>
          <w:r>
            <w:rPr>
              <w:rFonts w:ascii="Calibri" w:eastAsia="MS Gothic" w:hAnsi="Calibri" w:cs="Calibri"/>
              <w:b/>
              <w:sz w:val="18"/>
              <w:szCs w:val="18"/>
            </w:rPr>
            <w:t>.31002/metathesis.v-------</w:t>
          </w:r>
        </w:p>
      </w:tc>
      <w:tc>
        <w:tcPr>
          <w:tcW w:w="1094" w:type="pct"/>
          <w:tcBorders>
            <w:left w:val="double" w:sz="4" w:space="0" w:color="auto"/>
          </w:tcBorders>
        </w:tcPr>
        <w:p w14:paraId="5360FAF5" w14:textId="77777777" w:rsidR="004556C9" w:rsidRPr="004556C9" w:rsidRDefault="004556C9" w:rsidP="004577E5">
          <w:pPr>
            <w:pStyle w:val="Header"/>
            <w:rPr>
              <w:rFonts w:ascii="Calibri" w:eastAsia="MS Gothic" w:hAnsi="Calibri" w:cs="Calibri"/>
              <w:b/>
              <w:sz w:val="8"/>
              <w:szCs w:val="18"/>
              <w:lang w:val="id-ID"/>
            </w:rPr>
          </w:pPr>
        </w:p>
        <w:p w14:paraId="4A8873A0" w14:textId="77777777" w:rsidR="00F07A2B" w:rsidRPr="001A2C2F" w:rsidRDefault="00F07A2B" w:rsidP="004577E5">
          <w:pPr>
            <w:pStyle w:val="Header"/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</w:pP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p-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>ISSN: 25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80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</w:rPr>
            <w:t>-</w:t>
          </w: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2712</w:t>
          </w:r>
        </w:p>
        <w:p w14:paraId="6FC8AD2B" w14:textId="77777777" w:rsidR="00F07A2B" w:rsidRPr="001A2C2F" w:rsidRDefault="00F07A2B" w:rsidP="004577E5">
          <w:pPr>
            <w:pStyle w:val="Header"/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</w:pPr>
          <w:r w:rsidRPr="001A2C2F">
            <w:rPr>
              <w:rFonts w:ascii="Calibri" w:eastAsia="MS Gothic" w:hAnsi="Calibri" w:cs="Calibri"/>
              <w:b/>
              <w:sz w:val="18"/>
              <w:szCs w:val="18"/>
              <w:lang w:val="id-ID"/>
            </w:rPr>
            <w:t>e-ISSN: 2580-2720</w:t>
          </w:r>
        </w:p>
      </w:tc>
    </w:tr>
  </w:tbl>
  <w:p w14:paraId="52DE1750" w14:textId="77777777" w:rsidR="00F07A2B" w:rsidRDefault="00F07A2B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9232" behindDoc="0" locked="0" layoutInCell="1" allowOverlap="1" wp14:anchorId="35F56152" wp14:editId="21A361D4">
              <wp:simplePos x="0" y="0"/>
              <wp:positionH relativeFrom="column">
                <wp:posOffset>-3810</wp:posOffset>
              </wp:positionH>
              <wp:positionV relativeFrom="paragraph">
                <wp:posOffset>12700</wp:posOffset>
              </wp:positionV>
              <wp:extent cx="5038725" cy="0"/>
              <wp:effectExtent l="0" t="0" r="9525" b="5715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38725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F61627" id="Straight Connector 9" o:spid="_x0000_s1026" style="position:absolute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3pt,1pt" to="396.4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" strokeweight="2pt">
              <v:shadow on="t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20E0E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2B2A80"/>
    <w:multiLevelType w:val="multilevel"/>
    <w:tmpl w:val="473060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B17994"/>
    <w:multiLevelType w:val="multilevel"/>
    <w:tmpl w:val="C6AADD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AC725D"/>
    <w:multiLevelType w:val="multilevel"/>
    <w:tmpl w:val="707268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531394"/>
    <w:multiLevelType w:val="multilevel"/>
    <w:tmpl w:val="A6E090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8FD6329"/>
    <w:multiLevelType w:val="hybridMultilevel"/>
    <w:tmpl w:val="562C4E56"/>
    <w:lvl w:ilvl="0" w:tplc="830269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jUxMzMytjCwMDBX0lEKTi0uzszPAykwrAUARtMbqSwAAAA="/>
  </w:docVars>
  <w:rsids>
    <w:rsidRoot w:val="00684ABB"/>
    <w:rsid w:val="000120A7"/>
    <w:rsid w:val="000210C0"/>
    <w:rsid w:val="00065665"/>
    <w:rsid w:val="00066075"/>
    <w:rsid w:val="00066D62"/>
    <w:rsid w:val="000728DE"/>
    <w:rsid w:val="00094ED3"/>
    <w:rsid w:val="000A50E0"/>
    <w:rsid w:val="00103E87"/>
    <w:rsid w:val="00120FBB"/>
    <w:rsid w:val="001475AE"/>
    <w:rsid w:val="00156AD1"/>
    <w:rsid w:val="001618F4"/>
    <w:rsid w:val="001664F6"/>
    <w:rsid w:val="001A2C2F"/>
    <w:rsid w:val="001A41D2"/>
    <w:rsid w:val="001D0C8B"/>
    <w:rsid w:val="001D6C7C"/>
    <w:rsid w:val="001E6AE9"/>
    <w:rsid w:val="001F28CA"/>
    <w:rsid w:val="00224AB4"/>
    <w:rsid w:val="00251E6D"/>
    <w:rsid w:val="002534CC"/>
    <w:rsid w:val="00287C96"/>
    <w:rsid w:val="002A5D82"/>
    <w:rsid w:val="002D717B"/>
    <w:rsid w:val="002E5CF2"/>
    <w:rsid w:val="002E633E"/>
    <w:rsid w:val="00313377"/>
    <w:rsid w:val="00323932"/>
    <w:rsid w:val="003420E5"/>
    <w:rsid w:val="00355875"/>
    <w:rsid w:val="00356FC1"/>
    <w:rsid w:val="003608D8"/>
    <w:rsid w:val="00360C7E"/>
    <w:rsid w:val="00372261"/>
    <w:rsid w:val="003A5709"/>
    <w:rsid w:val="003A7BD4"/>
    <w:rsid w:val="003C153A"/>
    <w:rsid w:val="003D2BEA"/>
    <w:rsid w:val="003D65BB"/>
    <w:rsid w:val="003E31EE"/>
    <w:rsid w:val="003F094C"/>
    <w:rsid w:val="00415529"/>
    <w:rsid w:val="00422F3C"/>
    <w:rsid w:val="0042493C"/>
    <w:rsid w:val="004257C0"/>
    <w:rsid w:val="00454F97"/>
    <w:rsid w:val="004556C9"/>
    <w:rsid w:val="00463B67"/>
    <w:rsid w:val="004664C6"/>
    <w:rsid w:val="00470027"/>
    <w:rsid w:val="004B1172"/>
    <w:rsid w:val="004B3450"/>
    <w:rsid w:val="004C661F"/>
    <w:rsid w:val="004C6DEF"/>
    <w:rsid w:val="005076EA"/>
    <w:rsid w:val="005176D8"/>
    <w:rsid w:val="00571B14"/>
    <w:rsid w:val="005D226A"/>
    <w:rsid w:val="005E783C"/>
    <w:rsid w:val="0061591E"/>
    <w:rsid w:val="00627ED9"/>
    <w:rsid w:val="00655090"/>
    <w:rsid w:val="00684ABB"/>
    <w:rsid w:val="006A0491"/>
    <w:rsid w:val="006C0E96"/>
    <w:rsid w:val="006C7009"/>
    <w:rsid w:val="006E15AF"/>
    <w:rsid w:val="006F5959"/>
    <w:rsid w:val="00711C02"/>
    <w:rsid w:val="00755B77"/>
    <w:rsid w:val="00773075"/>
    <w:rsid w:val="007E6DAE"/>
    <w:rsid w:val="00821804"/>
    <w:rsid w:val="0083268D"/>
    <w:rsid w:val="00840F23"/>
    <w:rsid w:val="00852F20"/>
    <w:rsid w:val="00855C84"/>
    <w:rsid w:val="0088084E"/>
    <w:rsid w:val="008A7EB1"/>
    <w:rsid w:val="008C3F16"/>
    <w:rsid w:val="008C4546"/>
    <w:rsid w:val="008F236A"/>
    <w:rsid w:val="00947BDB"/>
    <w:rsid w:val="00A10009"/>
    <w:rsid w:val="00A13630"/>
    <w:rsid w:val="00A22299"/>
    <w:rsid w:val="00A47115"/>
    <w:rsid w:val="00A62739"/>
    <w:rsid w:val="00A711F5"/>
    <w:rsid w:val="00A90274"/>
    <w:rsid w:val="00A91F36"/>
    <w:rsid w:val="00AB2BE8"/>
    <w:rsid w:val="00AB508C"/>
    <w:rsid w:val="00AC68B9"/>
    <w:rsid w:val="00AD64F2"/>
    <w:rsid w:val="00AD6A3A"/>
    <w:rsid w:val="00B0641B"/>
    <w:rsid w:val="00B15E29"/>
    <w:rsid w:val="00BA14B6"/>
    <w:rsid w:val="00BD48BF"/>
    <w:rsid w:val="00BF427E"/>
    <w:rsid w:val="00C33FC9"/>
    <w:rsid w:val="00C44556"/>
    <w:rsid w:val="00C713F2"/>
    <w:rsid w:val="00C83DCA"/>
    <w:rsid w:val="00C848E9"/>
    <w:rsid w:val="00D312AC"/>
    <w:rsid w:val="00D337EF"/>
    <w:rsid w:val="00D5085F"/>
    <w:rsid w:val="00E22D3E"/>
    <w:rsid w:val="00E63E81"/>
    <w:rsid w:val="00E85B4E"/>
    <w:rsid w:val="00E92C0F"/>
    <w:rsid w:val="00F07A2B"/>
    <w:rsid w:val="00F17397"/>
    <w:rsid w:val="00F37A9A"/>
    <w:rsid w:val="00F85588"/>
    <w:rsid w:val="00FA1013"/>
    <w:rsid w:val="00FD5FB3"/>
    <w:rsid w:val="00FE4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04C2B2"/>
  <w15:docId w15:val="{C45E0348-F5BD-4C20-BBFE-40CA597C3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45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val="en-US" w:eastAsia="en-US"/>
    </w:rPr>
  </w:style>
  <w:style w:type="paragraph" w:customStyle="1" w:styleId="BodytextMaJER">
    <w:name w:val="Body text MaJER"/>
    <w:basedOn w:val="Normal"/>
    <w:qFormat/>
    <w:pPr>
      <w:jc w:val="both"/>
    </w:pPr>
    <w:rPr>
      <w:snapToGrid w:val="0"/>
      <w:lang w:val="en-GB"/>
    </w:rPr>
  </w:style>
  <w:style w:type="paragraph" w:styleId="BodyText3">
    <w:name w:val="Body Text 3"/>
    <w:basedOn w:val="Normal"/>
    <w:semiHidden/>
    <w:pPr>
      <w:spacing w:line="480" w:lineRule="auto"/>
      <w:jc w:val="both"/>
    </w:pPr>
    <w:rPr>
      <w:szCs w:val="20"/>
      <w:lang w:val="en-GB" w:eastAsia="es-ES"/>
    </w:rPr>
  </w:style>
  <w:style w:type="character" w:customStyle="1" w:styleId="BodyText3Char">
    <w:name w:val="Body Text 3 Char"/>
    <w:rPr>
      <w:sz w:val="24"/>
      <w:lang w:eastAsia="es-ES"/>
    </w:rPr>
  </w:style>
  <w:style w:type="paragraph" w:styleId="BodyText">
    <w:name w:val="Body Text"/>
    <w:basedOn w:val="Normal"/>
    <w:semiHidden/>
    <w:pPr>
      <w:spacing w:after="120"/>
    </w:pPr>
    <w:rPr>
      <w:lang w:val="es-ES" w:eastAsia="es-ES"/>
    </w:rPr>
  </w:style>
  <w:style w:type="character" w:customStyle="1" w:styleId="BodyTextChar">
    <w:name w:val="Body Text Char"/>
    <w:rPr>
      <w:sz w:val="24"/>
      <w:szCs w:val="24"/>
      <w:lang w:val="es-ES" w:eastAsia="es-ES"/>
    </w:rPr>
  </w:style>
  <w:style w:type="character" w:styleId="Emphasis">
    <w:name w:val="Emphasis"/>
    <w:aliases w:val="Section Headings"/>
    <w:uiPriority w:val="20"/>
    <w:qFormat/>
    <w:rPr>
      <w:rFonts w:ascii="Times New Roman" w:hAnsi="Times New Roman"/>
      <w:b/>
      <w:bCs/>
      <w:i w:val="0"/>
      <w:iCs w:val="0"/>
      <w:sz w:val="24"/>
    </w:rPr>
  </w:style>
  <w:style w:type="paragraph" w:styleId="Footer">
    <w:name w:val="footer"/>
    <w:basedOn w:val="Normal"/>
    <w:uiPriority w:val="99"/>
    <w:pPr>
      <w:tabs>
        <w:tab w:val="center" w:pos="4252"/>
        <w:tab w:val="right" w:pos="8504"/>
      </w:tabs>
    </w:pPr>
    <w:rPr>
      <w:lang w:val="es-ES" w:eastAsia="es-ES"/>
    </w:rPr>
  </w:style>
  <w:style w:type="character" w:customStyle="1" w:styleId="FooterChar">
    <w:name w:val="Footer Char"/>
    <w:uiPriority w:val="99"/>
    <w:rPr>
      <w:sz w:val="24"/>
      <w:szCs w:val="24"/>
      <w:lang w:val="es-ES" w:eastAsia="es-ES"/>
    </w:r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uiPriority w:val="99"/>
    <w:pPr>
      <w:tabs>
        <w:tab w:val="center" w:pos="4252"/>
        <w:tab w:val="right" w:pos="8504"/>
      </w:tabs>
    </w:pPr>
    <w:rPr>
      <w:lang w:val="es-ES" w:eastAsia="es-ES"/>
    </w:rPr>
  </w:style>
  <w:style w:type="character" w:customStyle="1" w:styleId="HeaderChar">
    <w:name w:val="Header Char"/>
    <w:uiPriority w:val="99"/>
    <w:rPr>
      <w:sz w:val="24"/>
      <w:szCs w:val="24"/>
      <w:lang w:val="es-ES" w:eastAsia="es-ES"/>
    </w:rPr>
  </w:style>
  <w:style w:type="paragraph" w:customStyle="1" w:styleId="BodyText1">
    <w:name w:val="Body Text1"/>
    <w:basedOn w:val="Normal"/>
    <w:qFormat/>
    <w:pPr>
      <w:spacing w:line="360" w:lineRule="auto"/>
      <w:jc w:val="both"/>
    </w:pPr>
    <w:rPr>
      <w:snapToGrid w:val="0"/>
      <w:lang w:val="en-GB"/>
    </w:rPr>
  </w:style>
  <w:style w:type="paragraph" w:customStyle="1" w:styleId="AUTHORSNAMEMaJER">
    <w:name w:val="AUTHORS NAME MaJER"/>
    <w:basedOn w:val="BodyText1"/>
    <w:qFormat/>
    <w:pPr>
      <w:spacing w:line="240" w:lineRule="auto"/>
      <w:jc w:val="center"/>
    </w:pPr>
    <w:rPr>
      <w:caps/>
    </w:rPr>
  </w:style>
  <w:style w:type="paragraph" w:customStyle="1" w:styleId="Affiliation">
    <w:name w:val="Affiliation"/>
    <w:basedOn w:val="BodyText1"/>
    <w:qFormat/>
    <w:pPr>
      <w:spacing w:line="240" w:lineRule="auto"/>
      <w:jc w:val="center"/>
    </w:pPr>
    <w:rPr>
      <w:i/>
      <w:iCs/>
    </w:rPr>
  </w:style>
  <w:style w:type="paragraph" w:customStyle="1" w:styleId="AbstractTitleMaJER">
    <w:name w:val="Abstract Title MaJER"/>
    <w:basedOn w:val="Normal"/>
    <w:qFormat/>
    <w:pPr>
      <w:jc w:val="center"/>
    </w:pPr>
    <w:rPr>
      <w:b/>
      <w:lang w:val="en-GB" w:eastAsia="es-ES"/>
    </w:rPr>
  </w:style>
  <w:style w:type="paragraph" w:customStyle="1" w:styleId="TitleMaJER">
    <w:name w:val="Title MaJER"/>
    <w:basedOn w:val="Title"/>
    <w:qFormat/>
    <w:pPr>
      <w:spacing w:before="0" w:after="0" w:line="360" w:lineRule="auto"/>
      <w:ind w:firstLine="720"/>
      <w:outlineLvl w:val="9"/>
    </w:pPr>
    <w:rPr>
      <w:rFonts w:ascii="Times New Roman" w:hAnsi="Times New Roman"/>
      <w:bCs w:val="0"/>
      <w:kern w:val="0"/>
      <w:lang w:val="en-GB" w:eastAsia="es-ES"/>
    </w:rPr>
  </w:style>
  <w:style w:type="paragraph" w:customStyle="1" w:styleId="AffiliationandCountryMaJER">
    <w:name w:val="Affiliation and Country MaJER"/>
    <w:basedOn w:val="Affiliation"/>
    <w:qFormat/>
  </w:style>
  <w:style w:type="paragraph" w:customStyle="1" w:styleId="AbstractText">
    <w:name w:val="Abstract Text"/>
    <w:basedOn w:val="Normal"/>
    <w:qFormat/>
    <w:pPr>
      <w:spacing w:before="120" w:after="120"/>
      <w:jc w:val="both"/>
    </w:pPr>
    <w:rPr>
      <w:lang w:val="en-GB" w:eastAsia="es-ES"/>
    </w:rPr>
  </w:style>
  <w:style w:type="paragraph" w:customStyle="1" w:styleId="KEYWORDSMaJER">
    <w:name w:val="KEYWORDS MaJER"/>
    <w:basedOn w:val="Normal"/>
    <w:qFormat/>
    <w:rPr>
      <w:b/>
      <w:lang w:val="en-GB" w:eastAsia="es-ES"/>
    </w:rPr>
  </w:style>
  <w:style w:type="paragraph" w:customStyle="1" w:styleId="SectionHeadingMaJER">
    <w:name w:val="Section Heading MaJER"/>
    <w:basedOn w:val="BodyText1"/>
    <w:autoRedefine/>
    <w:qFormat/>
    <w:pPr>
      <w:spacing w:before="120"/>
    </w:pPr>
    <w:rPr>
      <w:b/>
      <w:lang w:eastAsia="es-ES"/>
    </w:rPr>
  </w:style>
  <w:style w:type="paragraph" w:customStyle="1" w:styleId="TableandFiguresHeadingMaJER">
    <w:name w:val="Table and Figures Heading MaJER"/>
    <w:basedOn w:val="BodyText3"/>
    <w:qFormat/>
    <w:pPr>
      <w:spacing w:before="120" w:line="240" w:lineRule="auto"/>
    </w:pPr>
    <w:rPr>
      <w:sz w:val="20"/>
    </w:rPr>
  </w:style>
  <w:style w:type="paragraph" w:customStyle="1" w:styleId="SubsectionheadingsMaJER">
    <w:name w:val="Subsection headings MaJER"/>
    <w:basedOn w:val="BodyText"/>
    <w:qFormat/>
    <w:pPr>
      <w:spacing w:before="120"/>
      <w:jc w:val="both"/>
    </w:pPr>
    <w:rPr>
      <w:lang w:val="en-GB"/>
    </w:rPr>
  </w:style>
  <w:style w:type="paragraph" w:customStyle="1" w:styleId="AdditionalsubsectionsMaJER">
    <w:name w:val="Additional sub sections MaJER"/>
    <w:basedOn w:val="SubsectionheadingsMaJER"/>
    <w:qFormat/>
    <w:rPr>
      <w:i/>
    </w:rPr>
  </w:style>
  <w:style w:type="paragraph" w:customStyle="1" w:styleId="APPENDIXMaJER">
    <w:name w:val="APPENDIX MaJER"/>
    <w:basedOn w:val="Normal"/>
    <w:next w:val="SectionHeadingMaJER"/>
    <w:qFormat/>
    <w:pPr>
      <w:jc w:val="both"/>
    </w:pPr>
    <w:rPr>
      <w:b/>
      <w:lang w:val="en-GB" w:eastAsia="es-ES"/>
    </w:rPr>
  </w:style>
  <w:style w:type="paragraph" w:customStyle="1" w:styleId="BioDataMaJER">
    <w:name w:val="Bio Data MaJER"/>
    <w:basedOn w:val="SectionHeadingMaJER"/>
    <w:qFormat/>
    <w:pPr>
      <w:spacing w:line="240" w:lineRule="auto"/>
    </w:pPr>
    <w:rPr>
      <w:snapToGrid/>
    </w:rPr>
  </w:style>
  <w:style w:type="paragraph" w:customStyle="1" w:styleId="ReferencesContentMaJER">
    <w:name w:val="References Content MaJER"/>
    <w:basedOn w:val="Normal"/>
    <w:qFormat/>
    <w:pPr>
      <w:ind w:left="709" w:hanging="709"/>
      <w:jc w:val="both"/>
    </w:pPr>
    <w:rPr>
      <w:lang w:val="en-GB" w:eastAsia="es-ES"/>
    </w:rPr>
  </w:style>
  <w:style w:type="paragraph" w:styleId="Title">
    <w:name w:val="Title"/>
    <w:basedOn w:val="Normal"/>
    <w:next w:val="Normal"/>
    <w:qFormat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citation1">
    <w:name w:val="citation1"/>
    <w:basedOn w:val="Normal"/>
    <w:rsid w:val="001664F6"/>
    <w:pPr>
      <w:spacing w:line="480" w:lineRule="auto"/>
      <w:ind w:hanging="269"/>
    </w:pPr>
    <w:rPr>
      <w:sz w:val="13"/>
      <w:szCs w:val="13"/>
      <w:lang w:val="en-GB" w:eastAsia="en-GB"/>
    </w:rPr>
  </w:style>
  <w:style w:type="character" w:styleId="CommentReference">
    <w:name w:val="annotation reference"/>
    <w:uiPriority w:val="99"/>
    <w:semiHidden/>
    <w:unhideWhenUsed/>
    <w:rsid w:val="005E78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8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83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83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E783C"/>
    <w:rPr>
      <w:b/>
      <w:bCs/>
    </w:rPr>
  </w:style>
  <w:style w:type="paragraph" w:customStyle="1" w:styleId="ISI">
    <w:name w:val="ISI"/>
    <w:qFormat/>
    <w:rsid w:val="002E5CF2"/>
    <w:pPr>
      <w:widowControl w:val="0"/>
      <w:suppressAutoHyphens/>
      <w:spacing w:line="276" w:lineRule="auto"/>
      <w:ind w:firstLine="397"/>
    </w:pPr>
    <w:rPr>
      <w:rFonts w:ascii="Garamond" w:hAnsi="Garamond"/>
      <w:color w:val="00000A"/>
      <w:sz w:val="24"/>
      <w:szCs w:val="24"/>
    </w:rPr>
  </w:style>
  <w:style w:type="paragraph" w:styleId="ListParagraph">
    <w:name w:val="List Paragraph"/>
    <w:basedOn w:val="Normal"/>
    <w:uiPriority w:val="34"/>
    <w:qFormat/>
    <w:rsid w:val="00C4455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8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853680">
          <w:marLeft w:val="0"/>
          <w:marRight w:val="0"/>
          <w:marTop w:val="0"/>
          <w:marBottom w:val="2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17425">
              <w:marLeft w:val="3224"/>
              <w:marRight w:val="537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731238">
                  <w:marLeft w:val="537"/>
                  <w:marRight w:val="0"/>
                  <w:marTop w:val="0"/>
                  <w:marBottom w:val="26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xxxxx" TargetMode="Externa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sa/4.0/" TargetMode="External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sa/4.0/" TargetMode="External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sa/4.0/" TargetMode="External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Macro-Enabled_Worksheet.xlsm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82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8.4690553745928293E-2"/>
          <c:y val="7.8947368421052599E-2"/>
          <c:w val="0.63517915309446205"/>
          <c:h val="0.75789473684210495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Linguistics</c:v>
                </c:pt>
              </c:strCache>
            </c:strRef>
          </c:tx>
          <c:spPr>
            <a:solidFill>
              <a:srgbClr val="63AAFE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2.1</c:v>
                </c:pt>
                <c:pt idx="1">
                  <c:v>2.2</c:v>
                </c:pt>
                <c:pt idx="2">
                  <c:v>2.3</c:v>
                </c:pt>
                <c:pt idx="3">
                  <c:v>2.4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61C-4458-B1E5-40C648EED4F3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English Lit.</c:v>
                </c:pt>
              </c:strCache>
            </c:strRef>
          </c:tx>
          <c:spPr>
            <a:solidFill>
              <a:srgbClr val="DD2D32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2.1</c:v>
                </c:pt>
                <c:pt idx="1">
                  <c:v>2.2</c:v>
                </c:pt>
                <c:pt idx="2">
                  <c:v>2.3</c:v>
                </c:pt>
                <c:pt idx="3">
                  <c:v>2.4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61C-4458-B1E5-40C648EED4F3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English Edu.</c:v>
                </c:pt>
              </c:strCache>
            </c:strRef>
          </c:tx>
          <c:spPr>
            <a:solidFill>
              <a:srgbClr val="FFF58C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2.1</c:v>
                </c:pt>
                <c:pt idx="1">
                  <c:v>2.2</c:v>
                </c:pt>
                <c:pt idx="2">
                  <c:v>2.3</c:v>
                </c:pt>
                <c:pt idx="3">
                  <c:v>2.4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61C-4458-B1E5-40C648EED4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726662304"/>
        <c:axId val="726662864"/>
        <c:axId val="0"/>
      </c:bar3DChart>
      <c:catAx>
        <c:axId val="7266623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25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726662864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726662864"/>
        <c:scaling>
          <c:orientation val="minMax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25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726662304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4592833876221498"/>
          <c:y val="0.36315789473684201"/>
          <c:w val="0.24104234527687299"/>
          <c:h val="0.27368421052631597"/>
        </c:manualLayout>
      </c:layout>
      <c:overlay val="0"/>
      <c:spPr>
        <a:noFill/>
        <a:ln w="3175">
          <a:solidFill>
            <a:srgbClr val="000000"/>
          </a:solidFill>
          <a:prstDash val="solid"/>
        </a:ln>
      </c:spPr>
      <c:txPr>
        <a:bodyPr/>
        <a:lstStyle/>
        <a:p>
          <a:pPr>
            <a:defRPr sz="1035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1125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2FB14F-A7E4-4B84-BF5B-9EB1AC0F6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d and mum</dc:creator>
  <cp:lastModifiedBy>user</cp:lastModifiedBy>
  <cp:revision>7</cp:revision>
  <dcterms:created xsi:type="dcterms:W3CDTF">2018-10-22T06:00:00Z</dcterms:created>
  <dcterms:modified xsi:type="dcterms:W3CDTF">2021-03-23T04:56:00Z</dcterms:modified>
</cp:coreProperties>
</file>